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D64F2" w14:textId="77777777" w:rsidR="009E645D" w:rsidRPr="00B84077" w:rsidRDefault="00F714F5" w:rsidP="00F714F5">
      <w:pPr>
        <w:jc w:val="right"/>
        <w:rPr>
          <w:rFonts w:ascii="Century Gothic" w:hAnsi="Century Gothic"/>
        </w:rPr>
      </w:pPr>
      <w:r w:rsidRPr="00B84077">
        <w:rPr>
          <w:rFonts w:ascii="Century Gothic" w:hAnsi="Century Gothic"/>
          <w:noProof/>
        </w:rPr>
        <w:drawing>
          <wp:anchor distT="0" distB="0" distL="114300" distR="114300" simplePos="0" relativeHeight="251658240" behindDoc="1" locked="0" layoutInCell="1" allowOverlap="1" wp14:anchorId="3EB46A5F" wp14:editId="2A619A57">
            <wp:simplePos x="0" y="0"/>
            <wp:positionH relativeFrom="column">
              <wp:posOffset>2857500</wp:posOffset>
            </wp:positionH>
            <wp:positionV relativeFrom="paragraph">
              <wp:posOffset>-363199</wp:posOffset>
            </wp:positionV>
            <wp:extent cx="3011346" cy="3632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346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205B3" w14:textId="255AEEB1" w:rsidR="00F714F5" w:rsidRDefault="00175076" w:rsidP="00C53B11">
      <w:pPr>
        <w:pStyle w:val="Heading1"/>
      </w:pPr>
      <w:r w:rsidRPr="00B84077">
        <w:t>APPLICATION FORM FOR EMPLOYMENT AT UMALUSI</w:t>
      </w:r>
    </w:p>
    <w:p w14:paraId="5681CE5B" w14:textId="77777777" w:rsidR="00C53B11" w:rsidRPr="00C53B11" w:rsidRDefault="00C53B11" w:rsidP="00C53B11"/>
    <w:p w14:paraId="08064325" w14:textId="2B565E7E" w:rsidR="006B273A" w:rsidRPr="00B84077" w:rsidRDefault="006B273A" w:rsidP="006B273A">
      <w:pPr>
        <w:rPr>
          <w:rFonts w:ascii="Century Gothic" w:hAnsi="Century Gothic"/>
          <w:b/>
          <w:bCs/>
        </w:rPr>
      </w:pPr>
      <w:r w:rsidRPr="00B84077">
        <w:rPr>
          <w:rFonts w:ascii="Century Gothic" w:hAnsi="Century Gothic"/>
          <w:b/>
          <w:bCs/>
        </w:rPr>
        <w:t>1. Vacancy Details</w:t>
      </w:r>
      <w:r w:rsidR="00CB6A6A" w:rsidRPr="00B84077">
        <w:rPr>
          <w:rFonts w:ascii="Century Gothic" w:hAnsi="Century Gothic"/>
          <w:b/>
          <w:bCs/>
        </w:rPr>
        <w:t>:</w:t>
      </w:r>
    </w:p>
    <w:tbl>
      <w:tblPr>
        <w:tblW w:w="53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5"/>
        <w:gridCol w:w="7089"/>
      </w:tblGrid>
      <w:tr w:rsidR="006B273A" w:rsidRPr="00B84077" w14:paraId="5774DAFB" w14:textId="77777777" w:rsidTr="004E6CDC">
        <w:tc>
          <w:tcPr>
            <w:tcW w:w="1321" w:type="pct"/>
          </w:tcPr>
          <w:p w14:paraId="734A9790" w14:textId="54377EBB" w:rsidR="006B273A" w:rsidRPr="00B84077" w:rsidRDefault="00800616" w:rsidP="00D74D42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Position</w:t>
            </w:r>
            <w:r w:rsidR="00175076" w:rsidRPr="00B84077">
              <w:rPr>
                <w:rFonts w:ascii="Century Gothic" w:hAnsi="Century Gothic"/>
                <w:b/>
                <w:bCs/>
              </w:rPr>
              <w:t xml:space="preserve"> applied for</w:t>
            </w:r>
          </w:p>
        </w:tc>
        <w:tc>
          <w:tcPr>
            <w:tcW w:w="3679" w:type="pct"/>
          </w:tcPr>
          <w:p w14:paraId="0FA56733" w14:textId="77777777" w:rsidR="006B273A" w:rsidRPr="00B84077" w:rsidRDefault="006B273A" w:rsidP="00D74D42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CB4BF5" w:rsidRPr="00B84077" w14:paraId="6FDFB281" w14:textId="77777777" w:rsidTr="004E6CDC">
        <w:tc>
          <w:tcPr>
            <w:tcW w:w="1321" w:type="pct"/>
          </w:tcPr>
          <w:p w14:paraId="57BEF729" w14:textId="0F4A5D30" w:rsidR="00CB4BF5" w:rsidRPr="00B84077" w:rsidRDefault="00CB4BF5" w:rsidP="00D74D42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Business unit</w:t>
            </w:r>
          </w:p>
        </w:tc>
        <w:tc>
          <w:tcPr>
            <w:tcW w:w="3679" w:type="pct"/>
          </w:tcPr>
          <w:p w14:paraId="541CCC8A" w14:textId="77777777" w:rsidR="00CB4BF5" w:rsidRPr="00B84077" w:rsidRDefault="00CB4BF5" w:rsidP="00D74D42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29051382" w14:textId="77777777" w:rsidTr="004E6CDC">
        <w:tc>
          <w:tcPr>
            <w:tcW w:w="1321" w:type="pct"/>
          </w:tcPr>
          <w:p w14:paraId="3901A5A7" w14:textId="7CEF5769" w:rsidR="006B273A" w:rsidRPr="00B84077" w:rsidRDefault="00800616" w:rsidP="00D74D42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Reference number</w:t>
            </w:r>
          </w:p>
        </w:tc>
        <w:tc>
          <w:tcPr>
            <w:tcW w:w="3679" w:type="pct"/>
          </w:tcPr>
          <w:p w14:paraId="0F3CC2AD" w14:textId="77777777" w:rsidR="006B273A" w:rsidRPr="00B84077" w:rsidRDefault="006B273A" w:rsidP="00D74D42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</w:tbl>
    <w:p w14:paraId="555779BC" w14:textId="77777777" w:rsidR="00800616" w:rsidRPr="00B84077" w:rsidRDefault="00800616" w:rsidP="00731485">
      <w:pPr>
        <w:spacing w:after="0"/>
        <w:rPr>
          <w:rFonts w:ascii="Century Gothic" w:hAnsi="Century Gothic"/>
        </w:rPr>
      </w:pPr>
    </w:p>
    <w:p w14:paraId="408784B8" w14:textId="45AD7B0C" w:rsidR="002032F5" w:rsidRPr="00B84077" w:rsidRDefault="006B273A">
      <w:pPr>
        <w:rPr>
          <w:rFonts w:ascii="Century Gothic" w:hAnsi="Century Gothic"/>
          <w:b/>
          <w:bCs/>
        </w:rPr>
      </w:pPr>
      <w:r w:rsidRPr="00B84077">
        <w:rPr>
          <w:rFonts w:ascii="Century Gothic" w:hAnsi="Century Gothic"/>
          <w:b/>
          <w:bCs/>
        </w:rPr>
        <w:t>2</w:t>
      </w:r>
      <w:r w:rsidR="002032F5" w:rsidRPr="00B84077">
        <w:rPr>
          <w:rFonts w:ascii="Century Gothic" w:hAnsi="Century Gothic"/>
          <w:b/>
          <w:bCs/>
        </w:rPr>
        <w:t>. Personal Details</w:t>
      </w:r>
      <w:r w:rsidR="00CB6A6A" w:rsidRPr="00B84077">
        <w:rPr>
          <w:rFonts w:ascii="Century Gothic" w:hAnsi="Century Gothic"/>
          <w:b/>
          <w:bCs/>
        </w:rPr>
        <w:t>:</w:t>
      </w:r>
    </w:p>
    <w:tbl>
      <w:tblPr>
        <w:tblW w:w="53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7"/>
        <w:gridCol w:w="1002"/>
        <w:gridCol w:w="1595"/>
        <w:gridCol w:w="2010"/>
        <w:gridCol w:w="2630"/>
      </w:tblGrid>
      <w:tr w:rsidR="006B273A" w:rsidRPr="00B84077" w14:paraId="51E69A7A" w14:textId="77777777" w:rsidTr="003D298E">
        <w:tc>
          <w:tcPr>
            <w:tcW w:w="1244" w:type="pct"/>
          </w:tcPr>
          <w:p w14:paraId="1C6BB8BB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Title</w:t>
            </w:r>
          </w:p>
        </w:tc>
        <w:tc>
          <w:tcPr>
            <w:tcW w:w="3756" w:type="pct"/>
            <w:gridSpan w:val="4"/>
          </w:tcPr>
          <w:p w14:paraId="6B9AA962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62CF6BA9" w14:textId="77777777" w:rsidTr="003D298E">
        <w:tc>
          <w:tcPr>
            <w:tcW w:w="1244" w:type="pct"/>
          </w:tcPr>
          <w:p w14:paraId="16C11B48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Surname</w:t>
            </w:r>
          </w:p>
        </w:tc>
        <w:tc>
          <w:tcPr>
            <w:tcW w:w="3756" w:type="pct"/>
            <w:gridSpan w:val="4"/>
          </w:tcPr>
          <w:p w14:paraId="09404E49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0BC1A3E7" w14:textId="77777777" w:rsidTr="003D298E">
        <w:tc>
          <w:tcPr>
            <w:tcW w:w="1244" w:type="pct"/>
          </w:tcPr>
          <w:p w14:paraId="4A622F3A" w14:textId="28C1CAE6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 xml:space="preserve">First </w:t>
            </w:r>
            <w:r w:rsidR="00BA3841" w:rsidRPr="00B84077">
              <w:rPr>
                <w:rFonts w:ascii="Century Gothic" w:hAnsi="Century Gothic"/>
                <w:b/>
                <w:bCs/>
              </w:rPr>
              <w:t>n</w:t>
            </w:r>
            <w:r w:rsidRPr="00B84077">
              <w:rPr>
                <w:rFonts w:ascii="Century Gothic" w:hAnsi="Century Gothic"/>
                <w:b/>
                <w:bCs/>
              </w:rPr>
              <w:t>ame/s</w:t>
            </w:r>
          </w:p>
        </w:tc>
        <w:tc>
          <w:tcPr>
            <w:tcW w:w="3756" w:type="pct"/>
            <w:gridSpan w:val="4"/>
          </w:tcPr>
          <w:p w14:paraId="33BAA614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382AB4" w:rsidRPr="00B84077" w14:paraId="0880B577" w14:textId="77777777" w:rsidTr="003D298E">
        <w:tc>
          <w:tcPr>
            <w:tcW w:w="1244" w:type="pct"/>
          </w:tcPr>
          <w:p w14:paraId="38F6A3A8" w14:textId="3C6D46A8" w:rsidR="00382AB4" w:rsidRPr="00B84077" w:rsidRDefault="00382AB4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Known as</w:t>
            </w:r>
            <w:r w:rsidR="0013343A">
              <w:rPr>
                <w:rFonts w:ascii="Century Gothic" w:hAnsi="Century Gothic"/>
                <w:b/>
                <w:bCs/>
              </w:rPr>
              <w:t xml:space="preserve"> </w:t>
            </w:r>
            <w:r w:rsidR="0013343A" w:rsidRPr="00C53B11">
              <w:rPr>
                <w:rFonts w:ascii="Century Gothic" w:hAnsi="Century Gothic"/>
                <w:b/>
                <w:bCs/>
                <w:color w:val="000000" w:themeColor="text1"/>
              </w:rPr>
              <w:t>/ Preferred Name</w:t>
            </w:r>
          </w:p>
        </w:tc>
        <w:tc>
          <w:tcPr>
            <w:tcW w:w="3756" w:type="pct"/>
            <w:gridSpan w:val="4"/>
          </w:tcPr>
          <w:p w14:paraId="68F134BA" w14:textId="77777777" w:rsidR="00382AB4" w:rsidRPr="00B84077" w:rsidRDefault="00382AB4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773C94D5" w14:textId="77777777" w:rsidTr="003D298E">
        <w:tc>
          <w:tcPr>
            <w:tcW w:w="1244" w:type="pct"/>
          </w:tcPr>
          <w:p w14:paraId="1EB97F41" w14:textId="225D1A20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 xml:space="preserve">Identity </w:t>
            </w:r>
            <w:r w:rsidR="00BA3841" w:rsidRPr="00B84077">
              <w:rPr>
                <w:rFonts w:ascii="Century Gothic" w:hAnsi="Century Gothic"/>
                <w:b/>
                <w:bCs/>
              </w:rPr>
              <w:t>n</w:t>
            </w:r>
            <w:r w:rsidRPr="00B84077">
              <w:rPr>
                <w:rFonts w:ascii="Century Gothic" w:hAnsi="Century Gothic"/>
                <w:b/>
                <w:bCs/>
              </w:rPr>
              <w:t>umber</w:t>
            </w:r>
          </w:p>
        </w:tc>
        <w:tc>
          <w:tcPr>
            <w:tcW w:w="3756" w:type="pct"/>
            <w:gridSpan w:val="4"/>
          </w:tcPr>
          <w:p w14:paraId="4D53AC24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382AB4" w:rsidRPr="00B84077" w14:paraId="03A987D3" w14:textId="77777777" w:rsidTr="003D298E">
        <w:tc>
          <w:tcPr>
            <w:tcW w:w="1244" w:type="pct"/>
          </w:tcPr>
          <w:p w14:paraId="7BEAB141" w14:textId="77777777" w:rsidR="00382AB4" w:rsidRDefault="00382AB4" w:rsidP="00382AB4">
            <w:pPr>
              <w:spacing w:after="0" w:line="276" w:lineRule="auto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 xml:space="preserve">Passport no. </w:t>
            </w:r>
          </w:p>
          <w:p w14:paraId="5E5CEAAD" w14:textId="424B486D" w:rsidR="00382AB4" w:rsidRPr="00382AB4" w:rsidRDefault="00382AB4" w:rsidP="006B273A">
            <w:pPr>
              <w:spacing w:after="0" w:line="360" w:lineRule="auto"/>
              <w:rPr>
                <w:rFonts w:ascii="Century Gothic" w:hAnsi="Century Gothic"/>
                <w:i/>
                <w:iCs/>
              </w:rPr>
            </w:pPr>
            <w:r w:rsidRPr="00382AB4">
              <w:rPr>
                <w:rFonts w:ascii="Century Gothic" w:hAnsi="Century Gothic"/>
                <w:i/>
                <w:iCs/>
              </w:rPr>
              <w:t>(If not South African)</w:t>
            </w:r>
          </w:p>
        </w:tc>
        <w:tc>
          <w:tcPr>
            <w:tcW w:w="1348" w:type="pct"/>
            <w:gridSpan w:val="2"/>
          </w:tcPr>
          <w:p w14:paraId="78AAEDB1" w14:textId="77777777" w:rsidR="00382AB4" w:rsidRPr="00B84077" w:rsidRDefault="00382AB4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  <w:tc>
          <w:tcPr>
            <w:tcW w:w="1043" w:type="pct"/>
          </w:tcPr>
          <w:p w14:paraId="506DA9B1" w14:textId="6D2CBB3B" w:rsidR="00382AB4" w:rsidRPr="00382AB4" w:rsidRDefault="00382AB4" w:rsidP="00382AB4">
            <w:pPr>
              <w:pStyle w:val="Heading2"/>
            </w:pPr>
            <w:r w:rsidRPr="00382AB4">
              <w:t>Country of Origin</w:t>
            </w:r>
          </w:p>
        </w:tc>
        <w:tc>
          <w:tcPr>
            <w:tcW w:w="1365" w:type="pct"/>
          </w:tcPr>
          <w:p w14:paraId="2DA3E589" w14:textId="2B0BA44D" w:rsidR="00382AB4" w:rsidRPr="00B84077" w:rsidRDefault="00382AB4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800616" w:rsidRPr="00B84077" w14:paraId="4C6C8910" w14:textId="77777777" w:rsidTr="003D298E">
        <w:tc>
          <w:tcPr>
            <w:tcW w:w="1244" w:type="pct"/>
          </w:tcPr>
          <w:p w14:paraId="5AA413C7" w14:textId="6BFEC6A2" w:rsidR="00800616" w:rsidRPr="00B84077" w:rsidRDefault="00800616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Gender</w:t>
            </w:r>
          </w:p>
        </w:tc>
        <w:tc>
          <w:tcPr>
            <w:tcW w:w="3756" w:type="pct"/>
            <w:gridSpan w:val="4"/>
          </w:tcPr>
          <w:p w14:paraId="6397AA48" w14:textId="77777777" w:rsidR="00800616" w:rsidRPr="00B84077" w:rsidRDefault="00800616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3D298E" w:rsidRPr="00B84077" w14:paraId="58FD16E4" w14:textId="683F2878" w:rsidTr="003D298E">
        <w:tc>
          <w:tcPr>
            <w:tcW w:w="1244" w:type="pct"/>
          </w:tcPr>
          <w:p w14:paraId="60A34B60" w14:textId="77777777" w:rsidR="003D298E" w:rsidRPr="00C629B8" w:rsidRDefault="003D298E" w:rsidP="00C629B8">
            <w:pPr>
              <w:spacing w:after="0" w:line="360" w:lineRule="auto"/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C629B8">
              <w:rPr>
                <w:rFonts w:ascii="Century Gothic" w:hAnsi="Century Gothic"/>
                <w:b/>
                <w:bCs/>
                <w:color w:val="000000" w:themeColor="text1"/>
              </w:rPr>
              <w:t xml:space="preserve">Do you a disability? </w:t>
            </w:r>
          </w:p>
          <w:p w14:paraId="55E8538A" w14:textId="738F89B9" w:rsidR="003D298E" w:rsidRPr="00C629B8" w:rsidRDefault="003D298E" w:rsidP="00C629B8">
            <w:pPr>
              <w:spacing w:after="0" w:line="360" w:lineRule="auto"/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C629B8">
              <w:rPr>
                <w:rFonts w:ascii="Century Gothic" w:hAnsi="Century Gothic"/>
                <w:b/>
                <w:bCs/>
                <w:color w:val="000000" w:themeColor="text1"/>
              </w:rPr>
              <w:t>(If yes, provide details).</w:t>
            </w:r>
          </w:p>
        </w:tc>
        <w:tc>
          <w:tcPr>
            <w:tcW w:w="520" w:type="pct"/>
          </w:tcPr>
          <w:p w14:paraId="4CD9C23A" w14:textId="3B4FC73E" w:rsidR="003D298E" w:rsidRPr="00A639D9" w:rsidRDefault="003D298E" w:rsidP="00C629B8">
            <w:pPr>
              <w:spacing w:after="0" w:line="360" w:lineRule="auto"/>
              <w:rPr>
                <w:rFonts w:ascii="Century Gothic" w:hAnsi="Century Gothic"/>
                <w:b/>
                <w:bCs/>
                <w:color w:val="000000" w:themeColor="text1"/>
              </w:rPr>
            </w:pPr>
            <w:r w:rsidRPr="00A639D9">
              <w:rPr>
                <w:rFonts w:ascii="Century Gothic" w:hAnsi="Century Gothic"/>
                <w:b/>
                <w:bCs/>
                <w:color w:val="000000" w:themeColor="text1"/>
              </w:rPr>
              <w:t>Yes</w:t>
            </w:r>
            <w:r>
              <w:rPr>
                <w:rFonts w:ascii="Century Gothic" w:hAnsi="Century Gothic"/>
                <w:b/>
                <w:bCs/>
                <w:color w:val="000000" w:themeColor="text1"/>
              </w:rPr>
              <w:t>/</w:t>
            </w:r>
            <w:r w:rsidRPr="00A639D9">
              <w:rPr>
                <w:rFonts w:ascii="Century Gothic" w:hAnsi="Century Gothic"/>
                <w:b/>
                <w:bCs/>
                <w:color w:val="000000" w:themeColor="text1"/>
              </w:rPr>
              <w:t>No</w:t>
            </w:r>
          </w:p>
        </w:tc>
        <w:tc>
          <w:tcPr>
            <w:tcW w:w="3237" w:type="pct"/>
            <w:gridSpan w:val="3"/>
          </w:tcPr>
          <w:p w14:paraId="5A0064ED" w14:textId="77777777" w:rsidR="003D298E" w:rsidRPr="00A639D9" w:rsidRDefault="003D298E" w:rsidP="003D298E">
            <w:pPr>
              <w:spacing w:after="0" w:line="360" w:lineRule="auto"/>
              <w:rPr>
                <w:rFonts w:ascii="Century Gothic" w:hAnsi="Century Gothic"/>
                <w:b/>
                <w:bCs/>
                <w:color w:val="000000" w:themeColor="text1"/>
              </w:rPr>
            </w:pPr>
          </w:p>
        </w:tc>
      </w:tr>
      <w:tr w:rsidR="00800616" w:rsidRPr="00B84077" w14:paraId="1B686792" w14:textId="77777777" w:rsidTr="003D298E">
        <w:tc>
          <w:tcPr>
            <w:tcW w:w="1244" w:type="pct"/>
          </w:tcPr>
          <w:p w14:paraId="5D4B38FE" w14:textId="12C27E06" w:rsidR="00800616" w:rsidRPr="00B84077" w:rsidRDefault="00800616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Race</w:t>
            </w:r>
          </w:p>
        </w:tc>
        <w:tc>
          <w:tcPr>
            <w:tcW w:w="3756" w:type="pct"/>
            <w:gridSpan w:val="4"/>
          </w:tcPr>
          <w:p w14:paraId="29D6402A" w14:textId="77777777" w:rsidR="00800616" w:rsidRPr="00B84077" w:rsidRDefault="00800616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288D89F7" w14:textId="77777777" w:rsidTr="003D298E">
        <w:tc>
          <w:tcPr>
            <w:tcW w:w="1244" w:type="pct"/>
          </w:tcPr>
          <w:p w14:paraId="6A26A923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Telephone number</w:t>
            </w:r>
          </w:p>
        </w:tc>
        <w:tc>
          <w:tcPr>
            <w:tcW w:w="3756" w:type="pct"/>
            <w:gridSpan w:val="4"/>
          </w:tcPr>
          <w:p w14:paraId="683383FF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6A9C3865" w14:textId="77777777" w:rsidTr="003D298E">
        <w:tc>
          <w:tcPr>
            <w:tcW w:w="1244" w:type="pct"/>
          </w:tcPr>
          <w:p w14:paraId="58F290CF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Mobile number</w:t>
            </w:r>
          </w:p>
        </w:tc>
        <w:tc>
          <w:tcPr>
            <w:tcW w:w="3756" w:type="pct"/>
            <w:gridSpan w:val="4"/>
          </w:tcPr>
          <w:p w14:paraId="6CAA4B5C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6B273A" w:rsidRPr="00B84077" w14:paraId="7B3299DE" w14:textId="77777777" w:rsidTr="003D298E">
        <w:tc>
          <w:tcPr>
            <w:tcW w:w="1244" w:type="pct"/>
          </w:tcPr>
          <w:p w14:paraId="65E5B1D0" w14:textId="7F3C4ECB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Email address</w:t>
            </w:r>
          </w:p>
        </w:tc>
        <w:tc>
          <w:tcPr>
            <w:tcW w:w="3756" w:type="pct"/>
            <w:gridSpan w:val="4"/>
          </w:tcPr>
          <w:p w14:paraId="37E35300" w14:textId="77777777" w:rsidR="006B273A" w:rsidRPr="00B84077" w:rsidRDefault="006B273A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  <w:tr w:rsidR="00D1616F" w:rsidRPr="00B84077" w14:paraId="2EF34B13" w14:textId="77777777" w:rsidTr="003D298E">
        <w:tc>
          <w:tcPr>
            <w:tcW w:w="1244" w:type="pct"/>
          </w:tcPr>
          <w:p w14:paraId="1E7E6FD4" w14:textId="5766BDA0" w:rsidR="00D1616F" w:rsidRPr="00B84077" w:rsidRDefault="00D1616F" w:rsidP="006B273A">
            <w:pPr>
              <w:spacing w:after="0" w:line="360" w:lineRule="auto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Physical</w:t>
            </w:r>
            <w:r w:rsidRPr="00B84077">
              <w:rPr>
                <w:rFonts w:ascii="Century Gothic" w:hAnsi="Century Gothic"/>
                <w:b/>
                <w:bCs/>
              </w:rPr>
              <w:t xml:space="preserve"> address</w:t>
            </w:r>
          </w:p>
        </w:tc>
        <w:tc>
          <w:tcPr>
            <w:tcW w:w="3756" w:type="pct"/>
            <w:gridSpan w:val="4"/>
          </w:tcPr>
          <w:p w14:paraId="7394CFC2" w14:textId="77777777" w:rsidR="00D1616F" w:rsidRPr="00B84077" w:rsidRDefault="00D1616F" w:rsidP="006B273A">
            <w:pPr>
              <w:spacing w:after="0" w:line="360" w:lineRule="auto"/>
              <w:rPr>
                <w:rFonts w:ascii="Century Gothic" w:hAnsi="Century Gothic"/>
              </w:rPr>
            </w:pPr>
          </w:p>
        </w:tc>
      </w:tr>
    </w:tbl>
    <w:p w14:paraId="59DD6DB2" w14:textId="77777777" w:rsidR="000D1091" w:rsidRPr="00B84077" w:rsidRDefault="000D1091" w:rsidP="004E6CDC">
      <w:pPr>
        <w:spacing w:after="0"/>
        <w:rPr>
          <w:rFonts w:ascii="Century Gothic" w:hAnsi="Century Gothic"/>
          <w:b/>
          <w:bCs/>
        </w:rPr>
      </w:pPr>
    </w:p>
    <w:p w14:paraId="0A49B322" w14:textId="2F162BE0" w:rsidR="006B273A" w:rsidRPr="00B84077" w:rsidRDefault="000D1091">
      <w:pPr>
        <w:rPr>
          <w:rFonts w:ascii="Century Gothic" w:hAnsi="Century Gothic"/>
          <w:b/>
          <w:bCs/>
        </w:rPr>
      </w:pPr>
      <w:r w:rsidRPr="00B84077">
        <w:rPr>
          <w:rFonts w:ascii="Century Gothic" w:hAnsi="Century Gothic"/>
          <w:b/>
          <w:bCs/>
        </w:rPr>
        <w:t xml:space="preserve">3. </w:t>
      </w:r>
      <w:r w:rsidR="00CB6A6A" w:rsidRPr="00B84077">
        <w:rPr>
          <w:rFonts w:ascii="Century Gothic" w:hAnsi="Century Gothic"/>
          <w:b/>
          <w:bCs/>
        </w:rPr>
        <w:t>Additional Information:</w:t>
      </w:r>
    </w:p>
    <w:tbl>
      <w:tblPr>
        <w:tblStyle w:val="TableGrid"/>
        <w:tblW w:w="5337" w:type="pct"/>
        <w:tblLook w:val="04A0" w:firstRow="1" w:lastRow="0" w:firstColumn="1" w:lastColumn="0" w:noHBand="0" w:noVBand="1"/>
      </w:tblPr>
      <w:tblGrid>
        <w:gridCol w:w="562"/>
        <w:gridCol w:w="3969"/>
        <w:gridCol w:w="708"/>
        <w:gridCol w:w="4385"/>
      </w:tblGrid>
      <w:tr w:rsidR="00382AB4" w:rsidRPr="00B84077" w14:paraId="35A1C9F0" w14:textId="3297D92C" w:rsidTr="00382AB4">
        <w:trPr>
          <w:tblHeader/>
        </w:trPr>
        <w:tc>
          <w:tcPr>
            <w:tcW w:w="292" w:type="pct"/>
            <w:shd w:val="clear" w:color="auto" w:fill="BFBFBF" w:themeFill="background1" w:themeFillShade="BF"/>
          </w:tcPr>
          <w:p w14:paraId="2AF8DC59" w14:textId="77777777" w:rsidR="00382AB4" w:rsidRPr="00B84077" w:rsidRDefault="00382AB4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2062" w:type="pct"/>
            <w:shd w:val="clear" w:color="auto" w:fill="BFBFBF" w:themeFill="background1" w:themeFillShade="BF"/>
          </w:tcPr>
          <w:p w14:paraId="0EC4490D" w14:textId="4917A3EF" w:rsidR="00382AB4" w:rsidRPr="00B84077" w:rsidRDefault="00382AB4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Clarification Questions</w:t>
            </w:r>
          </w:p>
        </w:tc>
        <w:tc>
          <w:tcPr>
            <w:tcW w:w="368" w:type="pct"/>
            <w:shd w:val="clear" w:color="auto" w:fill="BFBFBF" w:themeFill="background1" w:themeFillShade="BF"/>
          </w:tcPr>
          <w:p w14:paraId="1B333577" w14:textId="721DED98" w:rsidR="00382AB4" w:rsidRPr="00B84077" w:rsidRDefault="00382AB4" w:rsidP="00023873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Yes / No</w:t>
            </w:r>
          </w:p>
        </w:tc>
        <w:tc>
          <w:tcPr>
            <w:tcW w:w="2278" w:type="pct"/>
            <w:shd w:val="clear" w:color="auto" w:fill="BFBFBF" w:themeFill="background1" w:themeFillShade="BF"/>
          </w:tcPr>
          <w:p w14:paraId="06733D3D" w14:textId="1512A938" w:rsidR="00382AB4" w:rsidRPr="00B84077" w:rsidRDefault="00382AB4" w:rsidP="00382AB4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Details (where applicable)</w:t>
            </w:r>
          </w:p>
        </w:tc>
      </w:tr>
      <w:tr w:rsidR="00D6204B" w:rsidRPr="00B84077" w14:paraId="55A1B3D0" w14:textId="77777777" w:rsidTr="00382AB4">
        <w:tc>
          <w:tcPr>
            <w:tcW w:w="292" w:type="pct"/>
          </w:tcPr>
          <w:p w14:paraId="37F2259E" w14:textId="77777777" w:rsidR="00D6204B" w:rsidRPr="00382AB4" w:rsidRDefault="00D6204B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5F99E32E" w14:textId="40903B19" w:rsidR="00D6204B" w:rsidRPr="00B84077" w:rsidRDefault="00D6204B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D6204B">
              <w:rPr>
                <w:rFonts w:ascii="Century Gothic" w:hAnsi="Century Gothic"/>
              </w:rPr>
              <w:t>Do you have a valid driver’s licence?</w:t>
            </w:r>
            <w:r w:rsidRPr="00D6204B">
              <w:rPr>
                <w:rFonts w:ascii="Century Gothic" w:hAnsi="Century Gothic"/>
              </w:rPr>
              <w:tab/>
            </w:r>
            <w:r w:rsidRPr="00D6204B">
              <w:rPr>
                <w:rFonts w:ascii="Century Gothic" w:hAnsi="Century Gothic"/>
              </w:rPr>
              <w:tab/>
            </w:r>
          </w:p>
        </w:tc>
        <w:tc>
          <w:tcPr>
            <w:tcW w:w="368" w:type="pct"/>
          </w:tcPr>
          <w:p w14:paraId="2DAD522D" w14:textId="77777777" w:rsidR="00D6204B" w:rsidRPr="00B84077" w:rsidRDefault="00D6204B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6D36427D" w14:textId="77777777" w:rsidR="00D6204B" w:rsidRPr="00B84077" w:rsidRDefault="00D6204B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5A858563" w14:textId="0E00EEE2" w:rsidTr="00382AB4">
        <w:tc>
          <w:tcPr>
            <w:tcW w:w="292" w:type="pct"/>
          </w:tcPr>
          <w:p w14:paraId="6E4EC648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12097526" w14:textId="282A0000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Are you a South African citizen?</w:t>
            </w:r>
          </w:p>
          <w:p w14:paraId="1ACCD761" w14:textId="7A7EDA90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If not, what is your nationality?</w:t>
            </w:r>
          </w:p>
        </w:tc>
        <w:tc>
          <w:tcPr>
            <w:tcW w:w="368" w:type="pct"/>
          </w:tcPr>
          <w:p w14:paraId="3F6F59E3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54D8FD89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23E04B06" w14:textId="01600653" w:rsidTr="00382AB4">
        <w:tc>
          <w:tcPr>
            <w:tcW w:w="292" w:type="pct"/>
          </w:tcPr>
          <w:p w14:paraId="75305C4B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1CB32020" w14:textId="5F19A088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Do you have a valid work permit? (only if non-South African)</w:t>
            </w:r>
          </w:p>
          <w:p w14:paraId="2C640DAC" w14:textId="12A2CBBF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156D4F10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5BDF4F15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4A1E1BEE" w14:textId="18A76AB5" w:rsidTr="00382AB4">
        <w:tc>
          <w:tcPr>
            <w:tcW w:w="292" w:type="pct"/>
          </w:tcPr>
          <w:p w14:paraId="63047ECE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48DC5139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Have you previously worked for Umalusi?</w:t>
            </w:r>
          </w:p>
          <w:p w14:paraId="6EAAE671" w14:textId="4724C4CF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2D575EE9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69B56F3A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66E0A93C" w14:textId="7078FD3A" w:rsidTr="00382AB4">
        <w:tc>
          <w:tcPr>
            <w:tcW w:w="292" w:type="pct"/>
          </w:tcPr>
          <w:p w14:paraId="0DB0ED4D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39231E62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Have you been convicted or found guilty of a criminal offence? (including an admission of guilt, excluding traffic offences)</w:t>
            </w:r>
          </w:p>
          <w:p w14:paraId="00226789" w14:textId="135170DE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42EA9FBA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6C978F41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131FADE3" w14:textId="708CC107" w:rsidTr="00382AB4">
        <w:tc>
          <w:tcPr>
            <w:tcW w:w="292" w:type="pct"/>
          </w:tcPr>
          <w:p w14:paraId="1D6CE038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29945585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Do you have any pending criminal cases against you?</w:t>
            </w:r>
          </w:p>
          <w:p w14:paraId="53C9585C" w14:textId="3AA1A4A9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6E4F9B09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62D62A7E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463D88E6" w14:textId="00A7D041" w:rsidTr="00382AB4">
        <w:tc>
          <w:tcPr>
            <w:tcW w:w="292" w:type="pct"/>
          </w:tcPr>
          <w:p w14:paraId="5E5FD605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5CFC13D7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Do you have any other pending legal action against you?</w:t>
            </w:r>
          </w:p>
          <w:p w14:paraId="415E8B3F" w14:textId="4D91FD37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6310C90D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40ECF686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2E451A05" w14:textId="6E4CD8AC" w:rsidTr="00382AB4">
        <w:tc>
          <w:tcPr>
            <w:tcW w:w="292" w:type="pct"/>
          </w:tcPr>
          <w:p w14:paraId="22EE8E4F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067740A7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Do you have any pending disciplinary cases against you?</w:t>
            </w:r>
          </w:p>
          <w:p w14:paraId="41B9AA69" w14:textId="27F80409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0ACB433B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15211DB9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  <w:tr w:rsidR="00382AB4" w:rsidRPr="00B84077" w14:paraId="49A37512" w14:textId="66F985B6" w:rsidTr="00382AB4">
        <w:tc>
          <w:tcPr>
            <w:tcW w:w="292" w:type="pct"/>
          </w:tcPr>
          <w:p w14:paraId="5CD4E4F0" w14:textId="77777777" w:rsidR="00382AB4" w:rsidRPr="00382AB4" w:rsidRDefault="00382AB4" w:rsidP="00382A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0" w:firstLine="0"/>
              <w:contextualSpacing w:val="0"/>
              <w:rPr>
                <w:rFonts w:ascii="Century Gothic" w:hAnsi="Century Gothic"/>
              </w:rPr>
            </w:pPr>
          </w:p>
        </w:tc>
        <w:tc>
          <w:tcPr>
            <w:tcW w:w="2062" w:type="pct"/>
          </w:tcPr>
          <w:p w14:paraId="021EDE7F" w14:textId="77777777" w:rsidR="00382AB4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</w:rPr>
              <w:t>Have you been discharged from any previous employment?</w:t>
            </w:r>
          </w:p>
          <w:p w14:paraId="2C040B5B" w14:textId="754A6129" w:rsidR="00382AB4" w:rsidRPr="00B84077" w:rsidRDefault="00382AB4" w:rsidP="00382AB4">
            <w:pPr>
              <w:spacing w:line="276" w:lineRule="auto"/>
              <w:jc w:val="both"/>
              <w:rPr>
                <w:rFonts w:ascii="Century Gothic" w:hAnsi="Century Gothic"/>
              </w:rPr>
            </w:pPr>
            <w:r w:rsidRPr="00B84077">
              <w:rPr>
                <w:rFonts w:ascii="Century Gothic" w:hAnsi="Century Gothic"/>
                <w:i/>
                <w:iCs/>
              </w:rPr>
              <w:t>If yes provide details:</w:t>
            </w:r>
          </w:p>
        </w:tc>
        <w:tc>
          <w:tcPr>
            <w:tcW w:w="368" w:type="pct"/>
          </w:tcPr>
          <w:p w14:paraId="32347E39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2278" w:type="pct"/>
          </w:tcPr>
          <w:p w14:paraId="0D8B723C" w14:textId="77777777" w:rsidR="00382AB4" w:rsidRPr="00B84077" w:rsidRDefault="00382AB4" w:rsidP="00334401">
            <w:pPr>
              <w:jc w:val="center"/>
              <w:rPr>
                <w:rFonts w:ascii="Century Gothic" w:hAnsi="Century Gothic"/>
              </w:rPr>
            </w:pPr>
          </w:p>
        </w:tc>
      </w:tr>
    </w:tbl>
    <w:p w14:paraId="4DE64CB0" w14:textId="77777777" w:rsidR="000714D5" w:rsidRPr="00B84077" w:rsidRDefault="000714D5">
      <w:pPr>
        <w:rPr>
          <w:rFonts w:ascii="Century Gothic" w:hAnsi="Century Gothic"/>
          <w:sz w:val="10"/>
          <w:szCs w:val="10"/>
        </w:rPr>
      </w:pPr>
    </w:p>
    <w:p w14:paraId="084113EA" w14:textId="494E3969" w:rsidR="00BB1256" w:rsidRPr="00B84077" w:rsidRDefault="00CB6A6A">
      <w:pPr>
        <w:rPr>
          <w:rFonts w:ascii="Century Gothic" w:hAnsi="Century Gothic"/>
          <w:b/>
          <w:bCs/>
        </w:rPr>
      </w:pPr>
      <w:r w:rsidRPr="00B84077">
        <w:rPr>
          <w:rFonts w:ascii="Century Gothic" w:hAnsi="Century Gothic"/>
          <w:b/>
          <w:bCs/>
        </w:rPr>
        <w:t>4</w:t>
      </w:r>
      <w:r w:rsidR="00894DEA" w:rsidRPr="00B84077">
        <w:rPr>
          <w:rFonts w:ascii="Century Gothic" w:hAnsi="Century Gothic"/>
          <w:b/>
          <w:bCs/>
        </w:rPr>
        <w:t xml:space="preserve">. </w:t>
      </w:r>
      <w:r w:rsidR="00334401" w:rsidRPr="00B84077">
        <w:rPr>
          <w:rFonts w:ascii="Century Gothic" w:hAnsi="Century Gothic"/>
          <w:b/>
          <w:bCs/>
        </w:rPr>
        <w:t xml:space="preserve">Formal </w:t>
      </w:r>
      <w:r w:rsidR="00894DEA" w:rsidRPr="00B84077">
        <w:rPr>
          <w:rFonts w:ascii="Century Gothic" w:hAnsi="Century Gothic"/>
          <w:b/>
          <w:bCs/>
        </w:rPr>
        <w:t xml:space="preserve">Educational </w:t>
      </w:r>
      <w:r w:rsidR="00334401" w:rsidRPr="00B84077">
        <w:rPr>
          <w:rFonts w:ascii="Century Gothic" w:hAnsi="Century Gothic"/>
          <w:b/>
          <w:bCs/>
        </w:rPr>
        <w:t>Qualification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05"/>
        <w:gridCol w:w="3936"/>
        <w:gridCol w:w="2693"/>
      </w:tblGrid>
      <w:tr w:rsidR="00DB03C2" w:rsidRPr="00B84077" w14:paraId="29CC93CF" w14:textId="77777777" w:rsidTr="00CB638C">
        <w:tc>
          <w:tcPr>
            <w:tcW w:w="3005" w:type="dxa"/>
            <w:shd w:val="clear" w:color="auto" w:fill="BFBFBF" w:themeFill="background1" w:themeFillShade="BF"/>
          </w:tcPr>
          <w:p w14:paraId="43A5AB09" w14:textId="77777777" w:rsidR="00DB03C2" w:rsidRPr="00B84077" w:rsidRDefault="00DB03C2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Name of Institution</w:t>
            </w:r>
          </w:p>
        </w:tc>
        <w:tc>
          <w:tcPr>
            <w:tcW w:w="3936" w:type="dxa"/>
            <w:shd w:val="clear" w:color="auto" w:fill="BFBFBF" w:themeFill="background1" w:themeFillShade="BF"/>
          </w:tcPr>
          <w:p w14:paraId="459F467F" w14:textId="77777777" w:rsidR="00DB03C2" w:rsidRPr="00B84077" w:rsidRDefault="00DB03C2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Name of Qualification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0A6041E5" w14:textId="77777777" w:rsidR="00DB03C2" w:rsidRPr="00B84077" w:rsidRDefault="00DB03C2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Year Obtained</w:t>
            </w:r>
          </w:p>
        </w:tc>
      </w:tr>
      <w:tr w:rsidR="00DB03C2" w:rsidRPr="00B84077" w14:paraId="5E14751D" w14:textId="77777777" w:rsidTr="00CB638C">
        <w:tc>
          <w:tcPr>
            <w:tcW w:w="3005" w:type="dxa"/>
          </w:tcPr>
          <w:p w14:paraId="284F26B8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7F8D355C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6745066D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  <w:tr w:rsidR="00DB03C2" w:rsidRPr="00B84077" w14:paraId="35167FBD" w14:textId="77777777" w:rsidTr="00CB638C">
        <w:tc>
          <w:tcPr>
            <w:tcW w:w="3005" w:type="dxa"/>
          </w:tcPr>
          <w:p w14:paraId="51DDBA7E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42484F43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6B158EDC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  <w:tr w:rsidR="00DB03C2" w:rsidRPr="00B84077" w14:paraId="6998002D" w14:textId="77777777" w:rsidTr="00CB638C">
        <w:tc>
          <w:tcPr>
            <w:tcW w:w="3005" w:type="dxa"/>
          </w:tcPr>
          <w:p w14:paraId="3B2F4C34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208B38DD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18114530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  <w:tr w:rsidR="00DB03C2" w:rsidRPr="00B84077" w14:paraId="27A87A5E" w14:textId="77777777" w:rsidTr="00CB638C">
        <w:tc>
          <w:tcPr>
            <w:tcW w:w="3005" w:type="dxa"/>
          </w:tcPr>
          <w:p w14:paraId="074BB1F7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7DF70E9E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09F8C4F4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  <w:tr w:rsidR="00DB03C2" w:rsidRPr="00B84077" w14:paraId="72CBAE68" w14:textId="77777777" w:rsidTr="00CB638C">
        <w:tc>
          <w:tcPr>
            <w:tcW w:w="3005" w:type="dxa"/>
          </w:tcPr>
          <w:p w14:paraId="056B24B2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7A6B6B25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05FA6A46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  <w:tr w:rsidR="00DB03C2" w:rsidRPr="00B84077" w14:paraId="2D770FBF" w14:textId="77777777" w:rsidTr="00CB638C">
        <w:tc>
          <w:tcPr>
            <w:tcW w:w="3005" w:type="dxa"/>
          </w:tcPr>
          <w:p w14:paraId="0AEEC7B7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3936" w:type="dxa"/>
          </w:tcPr>
          <w:p w14:paraId="05707BBE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4747EDB5" w14:textId="77777777" w:rsidR="00DB03C2" w:rsidRPr="00B84077" w:rsidRDefault="00DB03C2">
            <w:pPr>
              <w:rPr>
                <w:rFonts w:ascii="Century Gothic" w:hAnsi="Century Gothic"/>
              </w:rPr>
            </w:pPr>
          </w:p>
        </w:tc>
      </w:tr>
    </w:tbl>
    <w:p w14:paraId="0C3A04FE" w14:textId="77777777" w:rsidR="00355CCE" w:rsidRDefault="00355CCE" w:rsidP="00731485">
      <w:pPr>
        <w:spacing w:after="0"/>
        <w:rPr>
          <w:rFonts w:ascii="Century Gothic" w:hAnsi="Century Gothic"/>
          <w:b/>
          <w:bCs/>
          <w:color w:val="000000" w:themeColor="text1"/>
        </w:rPr>
      </w:pPr>
    </w:p>
    <w:p w14:paraId="10F83F37" w14:textId="3A0494F0" w:rsidR="005368FD" w:rsidRPr="00355CCE" w:rsidRDefault="00355CCE">
      <w:pPr>
        <w:rPr>
          <w:rFonts w:ascii="Century Gothic" w:hAnsi="Century Gothic"/>
          <w:b/>
          <w:bCs/>
          <w:color w:val="000000" w:themeColor="text1"/>
        </w:rPr>
      </w:pPr>
      <w:r>
        <w:rPr>
          <w:rFonts w:ascii="Century Gothic" w:hAnsi="Century Gothic"/>
          <w:b/>
          <w:bCs/>
          <w:color w:val="000000" w:themeColor="text1"/>
        </w:rPr>
        <w:t xml:space="preserve">5. </w:t>
      </w:r>
      <w:r w:rsidR="005368FD" w:rsidRPr="00355CCE">
        <w:rPr>
          <w:rFonts w:ascii="Century Gothic" w:hAnsi="Century Gothic"/>
          <w:b/>
          <w:bCs/>
          <w:color w:val="000000" w:themeColor="text1"/>
        </w:rPr>
        <w:t>Current Studie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972"/>
        <w:gridCol w:w="3969"/>
        <w:gridCol w:w="2693"/>
      </w:tblGrid>
      <w:tr w:rsidR="00C53B11" w:rsidRPr="00B84077" w14:paraId="0F82B5E2" w14:textId="77777777" w:rsidTr="00C53B11">
        <w:trPr>
          <w:trHeight w:val="248"/>
        </w:trPr>
        <w:tc>
          <w:tcPr>
            <w:tcW w:w="2972" w:type="dxa"/>
            <w:shd w:val="clear" w:color="auto" w:fill="BFBFBF" w:themeFill="background1" w:themeFillShade="BF"/>
          </w:tcPr>
          <w:p w14:paraId="18D9FA43" w14:textId="77777777" w:rsidR="00C53B11" w:rsidRPr="00B84077" w:rsidRDefault="00C53B11" w:rsidP="006169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Name of Institution</w:t>
            </w:r>
          </w:p>
        </w:tc>
        <w:tc>
          <w:tcPr>
            <w:tcW w:w="3969" w:type="dxa"/>
            <w:shd w:val="clear" w:color="auto" w:fill="BFBFBF" w:themeFill="background1" w:themeFillShade="BF"/>
          </w:tcPr>
          <w:p w14:paraId="7D629B93" w14:textId="0B998F3F" w:rsidR="00C53B11" w:rsidRPr="00B84077" w:rsidRDefault="00C53B11" w:rsidP="00C53B11">
            <w:pPr>
              <w:ind w:right="995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Name of Qualification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4AF7624B" w14:textId="2FA4EAD7" w:rsidR="00C53B11" w:rsidRPr="00B84077" w:rsidRDefault="00C53B11" w:rsidP="006169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 xml:space="preserve">Year </w:t>
            </w:r>
            <w:r>
              <w:rPr>
                <w:rFonts w:ascii="Century Gothic" w:hAnsi="Century Gothic"/>
                <w:b/>
                <w:bCs/>
              </w:rPr>
              <w:t>of completion</w:t>
            </w:r>
          </w:p>
        </w:tc>
      </w:tr>
      <w:tr w:rsidR="00C53B11" w:rsidRPr="00B84077" w14:paraId="453C9346" w14:textId="77777777" w:rsidTr="00C53B11">
        <w:trPr>
          <w:trHeight w:val="259"/>
        </w:trPr>
        <w:tc>
          <w:tcPr>
            <w:tcW w:w="2972" w:type="dxa"/>
          </w:tcPr>
          <w:p w14:paraId="24886264" w14:textId="77777777" w:rsidR="00C53B11" w:rsidRPr="00B84077" w:rsidRDefault="00C53B11" w:rsidP="00616956">
            <w:pPr>
              <w:rPr>
                <w:rFonts w:ascii="Century Gothic" w:hAnsi="Century Gothic"/>
              </w:rPr>
            </w:pPr>
          </w:p>
        </w:tc>
        <w:tc>
          <w:tcPr>
            <w:tcW w:w="3969" w:type="dxa"/>
          </w:tcPr>
          <w:p w14:paraId="1F334E27" w14:textId="64A55359" w:rsidR="00C53B11" w:rsidRPr="00B84077" w:rsidRDefault="00C53B11" w:rsidP="00C53B11">
            <w:pPr>
              <w:ind w:right="995"/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0E49EE03" w14:textId="77777777" w:rsidR="00C53B11" w:rsidRPr="00B84077" w:rsidRDefault="00C53B11" w:rsidP="00616956">
            <w:pPr>
              <w:rPr>
                <w:rFonts w:ascii="Century Gothic" w:hAnsi="Century Gothic"/>
              </w:rPr>
            </w:pPr>
          </w:p>
        </w:tc>
      </w:tr>
      <w:tr w:rsidR="00C53B11" w:rsidRPr="00B84077" w14:paraId="46862652" w14:textId="77777777" w:rsidTr="00C53B11">
        <w:trPr>
          <w:trHeight w:val="248"/>
        </w:trPr>
        <w:tc>
          <w:tcPr>
            <w:tcW w:w="2972" w:type="dxa"/>
          </w:tcPr>
          <w:p w14:paraId="3FEAC862" w14:textId="77777777" w:rsidR="00C53B11" w:rsidRPr="00B84077" w:rsidRDefault="00C53B11" w:rsidP="00616956">
            <w:pPr>
              <w:rPr>
                <w:rFonts w:ascii="Century Gothic" w:hAnsi="Century Gothic"/>
              </w:rPr>
            </w:pPr>
          </w:p>
        </w:tc>
        <w:tc>
          <w:tcPr>
            <w:tcW w:w="3969" w:type="dxa"/>
          </w:tcPr>
          <w:p w14:paraId="2D163D48" w14:textId="57CEE487" w:rsidR="00C53B11" w:rsidRPr="00B84077" w:rsidRDefault="00C53B11" w:rsidP="00C53B11">
            <w:pPr>
              <w:ind w:right="995"/>
              <w:rPr>
                <w:rFonts w:ascii="Century Gothic" w:hAnsi="Century Gothic"/>
              </w:rPr>
            </w:pPr>
          </w:p>
        </w:tc>
        <w:tc>
          <w:tcPr>
            <w:tcW w:w="2693" w:type="dxa"/>
          </w:tcPr>
          <w:p w14:paraId="4939B94A" w14:textId="77777777" w:rsidR="00C53B11" w:rsidRPr="00B84077" w:rsidRDefault="00C53B11" w:rsidP="00616956">
            <w:pPr>
              <w:rPr>
                <w:rFonts w:ascii="Century Gothic" w:hAnsi="Century Gothic"/>
              </w:rPr>
            </w:pPr>
          </w:p>
        </w:tc>
      </w:tr>
    </w:tbl>
    <w:p w14:paraId="4ED23387" w14:textId="77777777" w:rsidR="005368FD" w:rsidRPr="00B84077" w:rsidRDefault="005368FD" w:rsidP="00A639D9">
      <w:pPr>
        <w:spacing w:after="0"/>
        <w:rPr>
          <w:rFonts w:ascii="Century Gothic" w:hAnsi="Century Gothic"/>
        </w:rPr>
      </w:pPr>
    </w:p>
    <w:p w14:paraId="2EECDA6A" w14:textId="16DCB182" w:rsidR="00030481" w:rsidRPr="00B84077" w:rsidRDefault="00355CCE" w:rsidP="00030481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6</w:t>
      </w:r>
      <w:r w:rsidR="00030481" w:rsidRPr="00B84077">
        <w:rPr>
          <w:rFonts w:ascii="Century Gothic" w:hAnsi="Century Gothic"/>
          <w:b/>
          <w:bCs/>
        </w:rPr>
        <w:t>. Other Training Obtained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030481" w:rsidRPr="00B84077" w14:paraId="5D99D53A" w14:textId="77777777" w:rsidTr="00CB638C">
        <w:tc>
          <w:tcPr>
            <w:tcW w:w="9634" w:type="dxa"/>
          </w:tcPr>
          <w:p w14:paraId="20970B51" w14:textId="77777777" w:rsidR="00030481" w:rsidRPr="00B84077" w:rsidRDefault="00030481" w:rsidP="00D74D42">
            <w:pPr>
              <w:spacing w:after="0" w:line="240" w:lineRule="auto"/>
              <w:jc w:val="both"/>
              <w:rPr>
                <w:rFonts w:ascii="Century Gothic" w:hAnsi="Century Gothic"/>
              </w:rPr>
            </w:pPr>
          </w:p>
        </w:tc>
      </w:tr>
      <w:tr w:rsidR="00030481" w:rsidRPr="00B84077" w14:paraId="2068513B" w14:textId="77777777" w:rsidTr="00CB638C">
        <w:tc>
          <w:tcPr>
            <w:tcW w:w="9634" w:type="dxa"/>
          </w:tcPr>
          <w:p w14:paraId="7195F1C0" w14:textId="77777777" w:rsidR="00030481" w:rsidRPr="00B84077" w:rsidRDefault="00030481" w:rsidP="00D74D42">
            <w:pPr>
              <w:spacing w:after="0" w:line="240" w:lineRule="auto"/>
              <w:jc w:val="both"/>
              <w:rPr>
                <w:rFonts w:ascii="Century Gothic" w:hAnsi="Century Gothic"/>
              </w:rPr>
            </w:pPr>
          </w:p>
        </w:tc>
      </w:tr>
      <w:tr w:rsidR="00030481" w:rsidRPr="00B84077" w14:paraId="0CB44EF8" w14:textId="77777777" w:rsidTr="00CB638C">
        <w:tc>
          <w:tcPr>
            <w:tcW w:w="9634" w:type="dxa"/>
          </w:tcPr>
          <w:p w14:paraId="5D010F49" w14:textId="77777777" w:rsidR="00030481" w:rsidRPr="00B84077" w:rsidRDefault="00030481" w:rsidP="00D74D42">
            <w:pPr>
              <w:spacing w:after="0" w:line="240" w:lineRule="auto"/>
              <w:jc w:val="both"/>
              <w:rPr>
                <w:rFonts w:ascii="Century Gothic" w:hAnsi="Century Gothic"/>
              </w:rPr>
            </w:pPr>
          </w:p>
        </w:tc>
      </w:tr>
    </w:tbl>
    <w:p w14:paraId="0ED5D659" w14:textId="77777777" w:rsidR="00355CCE" w:rsidRPr="00B84077" w:rsidRDefault="00355CCE" w:rsidP="004E6CDC">
      <w:pPr>
        <w:spacing w:after="0"/>
        <w:rPr>
          <w:rFonts w:ascii="Century Gothic" w:hAnsi="Century Gothic"/>
        </w:rPr>
      </w:pPr>
    </w:p>
    <w:p w14:paraId="6A00A65F" w14:textId="3115D23B" w:rsidR="00BB1256" w:rsidRPr="00B84077" w:rsidRDefault="00355CCE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lastRenderedPageBreak/>
        <w:t>7</w:t>
      </w:r>
      <w:r w:rsidR="00894DEA" w:rsidRPr="00B84077">
        <w:rPr>
          <w:rFonts w:ascii="Century Gothic" w:hAnsi="Century Gothic"/>
          <w:b/>
          <w:bCs/>
        </w:rPr>
        <w:t xml:space="preserve">. </w:t>
      </w:r>
      <w:r w:rsidR="00CF1853" w:rsidRPr="00B84077">
        <w:rPr>
          <w:rFonts w:ascii="Century Gothic" w:hAnsi="Century Gothic"/>
          <w:b/>
          <w:bCs/>
        </w:rPr>
        <w:t>Work Experience: (</w:t>
      </w:r>
      <w:r w:rsidR="00030481" w:rsidRPr="00B84077">
        <w:rPr>
          <w:rFonts w:ascii="Century Gothic" w:hAnsi="Century Gothic"/>
          <w:b/>
          <w:bCs/>
        </w:rPr>
        <w:t xml:space="preserve">start with </w:t>
      </w:r>
      <w:r w:rsidR="00CF1853" w:rsidRPr="00B84077">
        <w:rPr>
          <w:rFonts w:ascii="Century Gothic" w:hAnsi="Century Gothic"/>
          <w:b/>
          <w:bCs/>
        </w:rPr>
        <w:t>your current employment</w:t>
      </w:r>
      <w:r w:rsidR="00202D56" w:rsidRPr="00B84077">
        <w:rPr>
          <w:rFonts w:ascii="Century Gothic" w:hAnsi="Century Gothic"/>
          <w:b/>
          <w:bCs/>
        </w:rPr>
        <w:t>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547"/>
        <w:gridCol w:w="2410"/>
        <w:gridCol w:w="708"/>
        <w:gridCol w:w="709"/>
        <w:gridCol w:w="709"/>
        <w:gridCol w:w="645"/>
        <w:gridCol w:w="2048"/>
      </w:tblGrid>
      <w:tr w:rsidR="00202D56" w:rsidRPr="00B84077" w14:paraId="3EAB99B3" w14:textId="77777777" w:rsidTr="00262514">
        <w:tc>
          <w:tcPr>
            <w:tcW w:w="2547" w:type="dxa"/>
            <w:vMerge w:val="restart"/>
            <w:shd w:val="clear" w:color="auto" w:fill="BFBFBF" w:themeFill="background1" w:themeFillShade="BF"/>
            <w:vAlign w:val="center"/>
          </w:tcPr>
          <w:p w14:paraId="35FB70DD" w14:textId="77777777" w:rsidR="00202D56" w:rsidRPr="00B84077" w:rsidRDefault="00202D56" w:rsidP="00674B0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Employer</w:t>
            </w:r>
          </w:p>
        </w:tc>
        <w:tc>
          <w:tcPr>
            <w:tcW w:w="2410" w:type="dxa"/>
            <w:vMerge w:val="restart"/>
            <w:shd w:val="clear" w:color="auto" w:fill="BFBFBF" w:themeFill="background1" w:themeFillShade="BF"/>
            <w:vAlign w:val="center"/>
          </w:tcPr>
          <w:p w14:paraId="0A25ACC6" w14:textId="6FB5F4C2" w:rsidR="00202D56" w:rsidRPr="00B84077" w:rsidRDefault="00202D56" w:rsidP="00674B0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 xml:space="preserve">Position </w:t>
            </w:r>
            <w:r w:rsidR="00030481" w:rsidRPr="00B84077">
              <w:rPr>
                <w:rFonts w:ascii="Century Gothic" w:hAnsi="Century Gothic"/>
                <w:b/>
                <w:bCs/>
              </w:rPr>
              <w:t>h</w:t>
            </w:r>
            <w:r w:rsidRPr="00B84077">
              <w:rPr>
                <w:rFonts w:ascii="Century Gothic" w:hAnsi="Century Gothic"/>
                <w:b/>
                <w:bCs/>
              </w:rPr>
              <w:t>eld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  <w:vAlign w:val="center"/>
          </w:tcPr>
          <w:p w14:paraId="6261DD47" w14:textId="77777777" w:rsidR="00202D56" w:rsidRPr="00B84077" w:rsidRDefault="00202D56" w:rsidP="00674B0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From</w:t>
            </w:r>
          </w:p>
        </w:tc>
        <w:tc>
          <w:tcPr>
            <w:tcW w:w="1354" w:type="dxa"/>
            <w:gridSpan w:val="2"/>
            <w:shd w:val="clear" w:color="auto" w:fill="BFBFBF" w:themeFill="background1" w:themeFillShade="BF"/>
            <w:vAlign w:val="center"/>
          </w:tcPr>
          <w:p w14:paraId="5F72D338" w14:textId="77777777" w:rsidR="00202D56" w:rsidRPr="00B84077" w:rsidRDefault="00202D56" w:rsidP="00674B0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To</w:t>
            </w:r>
          </w:p>
        </w:tc>
        <w:tc>
          <w:tcPr>
            <w:tcW w:w="2048" w:type="dxa"/>
            <w:vMerge w:val="restart"/>
            <w:shd w:val="clear" w:color="auto" w:fill="BFBFBF" w:themeFill="background1" w:themeFillShade="BF"/>
            <w:vAlign w:val="center"/>
          </w:tcPr>
          <w:p w14:paraId="531DF0CC" w14:textId="77777777" w:rsidR="00202D56" w:rsidRPr="00B84077" w:rsidRDefault="00202D56" w:rsidP="00674B02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Reason for Leaving</w:t>
            </w:r>
          </w:p>
        </w:tc>
      </w:tr>
      <w:tr w:rsidR="00202D56" w:rsidRPr="00B84077" w14:paraId="6D24F276" w14:textId="77777777" w:rsidTr="00262514">
        <w:tc>
          <w:tcPr>
            <w:tcW w:w="2547" w:type="dxa"/>
            <w:vMerge/>
          </w:tcPr>
          <w:p w14:paraId="58344ED4" w14:textId="77777777" w:rsidR="00202D56" w:rsidRPr="00B84077" w:rsidRDefault="00202D56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  <w:vMerge/>
          </w:tcPr>
          <w:p w14:paraId="69C0FCF2" w14:textId="77777777" w:rsidR="00202D56" w:rsidRPr="00B84077" w:rsidRDefault="00202D56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  <w:shd w:val="clear" w:color="auto" w:fill="BFBFBF" w:themeFill="background1" w:themeFillShade="BF"/>
          </w:tcPr>
          <w:p w14:paraId="2BB4B944" w14:textId="77777777" w:rsidR="00202D56" w:rsidRPr="00B84077" w:rsidRDefault="00202D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MM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4F342804" w14:textId="77777777" w:rsidR="00202D56" w:rsidRPr="00B84077" w:rsidRDefault="00202D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YY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1EEFF1C7" w14:textId="77777777" w:rsidR="00202D56" w:rsidRPr="00B84077" w:rsidRDefault="00202D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MM</w:t>
            </w:r>
          </w:p>
        </w:tc>
        <w:tc>
          <w:tcPr>
            <w:tcW w:w="645" w:type="dxa"/>
            <w:shd w:val="clear" w:color="auto" w:fill="BFBFBF" w:themeFill="background1" w:themeFillShade="BF"/>
          </w:tcPr>
          <w:p w14:paraId="761B2E57" w14:textId="77777777" w:rsidR="00202D56" w:rsidRPr="00B84077" w:rsidRDefault="00202D56">
            <w:pPr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YY</w:t>
            </w:r>
          </w:p>
        </w:tc>
        <w:tc>
          <w:tcPr>
            <w:tcW w:w="2048" w:type="dxa"/>
            <w:vMerge/>
          </w:tcPr>
          <w:p w14:paraId="0BCDB1A6" w14:textId="77777777" w:rsidR="00202D56" w:rsidRPr="00B84077" w:rsidRDefault="00202D56">
            <w:pPr>
              <w:rPr>
                <w:rFonts w:ascii="Century Gothic" w:hAnsi="Century Gothic"/>
              </w:rPr>
            </w:pPr>
          </w:p>
        </w:tc>
      </w:tr>
      <w:tr w:rsidR="00CF1853" w:rsidRPr="00B84077" w14:paraId="7C868B14" w14:textId="77777777" w:rsidTr="00674B02">
        <w:tc>
          <w:tcPr>
            <w:tcW w:w="2547" w:type="dxa"/>
          </w:tcPr>
          <w:p w14:paraId="3D768BCF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07DE5041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76B98F19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7B3A8D8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52613C90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775D2ED6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4CDAAF5E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  <w:tr w:rsidR="00CF1853" w:rsidRPr="00B84077" w14:paraId="27781004" w14:textId="77777777" w:rsidTr="00674B02">
        <w:tc>
          <w:tcPr>
            <w:tcW w:w="2547" w:type="dxa"/>
          </w:tcPr>
          <w:p w14:paraId="5092679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1B9DDAD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11E2082F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2760B9E2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4C7DF87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42D7225F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524E78AB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  <w:tr w:rsidR="00CF1853" w:rsidRPr="00B84077" w14:paraId="2C0DF822" w14:textId="77777777" w:rsidTr="00674B02">
        <w:tc>
          <w:tcPr>
            <w:tcW w:w="2547" w:type="dxa"/>
          </w:tcPr>
          <w:p w14:paraId="440B1F67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79C083D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698FA021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5FF1317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58C31EB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4E63F909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6C55A0F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  <w:tr w:rsidR="00CF1853" w:rsidRPr="00B84077" w14:paraId="7674D61B" w14:textId="77777777" w:rsidTr="00674B02">
        <w:tc>
          <w:tcPr>
            <w:tcW w:w="2547" w:type="dxa"/>
          </w:tcPr>
          <w:p w14:paraId="2EF4EB52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04F480C2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32FC4F65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147EA305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5940BBA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236CB2EB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1C189766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  <w:tr w:rsidR="00CF1853" w:rsidRPr="00B84077" w14:paraId="5E3F05EE" w14:textId="77777777" w:rsidTr="00674B02">
        <w:tc>
          <w:tcPr>
            <w:tcW w:w="2547" w:type="dxa"/>
          </w:tcPr>
          <w:p w14:paraId="7B46B088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61EF52CE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35489D5A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3DC94A7B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6E3B20C8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6D657929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68E6184C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  <w:tr w:rsidR="00CF1853" w:rsidRPr="00B84077" w14:paraId="048CA546" w14:textId="77777777" w:rsidTr="00674B02">
        <w:tc>
          <w:tcPr>
            <w:tcW w:w="2547" w:type="dxa"/>
          </w:tcPr>
          <w:p w14:paraId="32D37200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410" w:type="dxa"/>
          </w:tcPr>
          <w:p w14:paraId="74C92B1C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8" w:type="dxa"/>
          </w:tcPr>
          <w:p w14:paraId="6487CB74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48950BC3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709" w:type="dxa"/>
          </w:tcPr>
          <w:p w14:paraId="18F123E4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645" w:type="dxa"/>
          </w:tcPr>
          <w:p w14:paraId="75FA9274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  <w:tc>
          <w:tcPr>
            <w:tcW w:w="2048" w:type="dxa"/>
          </w:tcPr>
          <w:p w14:paraId="28D167ED" w14:textId="77777777" w:rsidR="00CF1853" w:rsidRPr="00B84077" w:rsidRDefault="00CF1853">
            <w:pPr>
              <w:rPr>
                <w:rFonts w:ascii="Century Gothic" w:hAnsi="Century Gothic"/>
              </w:rPr>
            </w:pPr>
          </w:p>
        </w:tc>
      </w:tr>
    </w:tbl>
    <w:p w14:paraId="22AD2E6C" w14:textId="77777777" w:rsidR="00CF1853" w:rsidRPr="00B84077" w:rsidRDefault="00CF1853">
      <w:pPr>
        <w:rPr>
          <w:rFonts w:ascii="Century Gothic" w:hAnsi="Century Gothic"/>
        </w:rPr>
      </w:pPr>
    </w:p>
    <w:p w14:paraId="68DA9D5A" w14:textId="7DDAC490" w:rsidR="00674B02" w:rsidRPr="00B84077" w:rsidRDefault="00355CCE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8</w:t>
      </w:r>
      <w:r w:rsidR="00894DEA" w:rsidRPr="00B84077">
        <w:rPr>
          <w:rFonts w:ascii="Century Gothic" w:hAnsi="Century Gothic"/>
          <w:b/>
          <w:bCs/>
        </w:rPr>
        <w:t xml:space="preserve">. </w:t>
      </w:r>
      <w:r w:rsidR="00674B02" w:rsidRPr="00B84077">
        <w:rPr>
          <w:rFonts w:ascii="Century Gothic" w:hAnsi="Century Gothic"/>
          <w:b/>
          <w:bCs/>
        </w:rPr>
        <w:t>Reference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54"/>
        <w:gridCol w:w="2254"/>
        <w:gridCol w:w="1724"/>
        <w:gridCol w:w="3544"/>
      </w:tblGrid>
      <w:tr w:rsidR="00674B02" w:rsidRPr="00B84077" w14:paraId="025931B3" w14:textId="77777777" w:rsidTr="00262514">
        <w:tc>
          <w:tcPr>
            <w:tcW w:w="2254" w:type="dxa"/>
            <w:shd w:val="clear" w:color="auto" w:fill="BFBFBF" w:themeFill="background1" w:themeFillShade="BF"/>
          </w:tcPr>
          <w:p w14:paraId="25D387C6" w14:textId="77777777" w:rsidR="00674B02" w:rsidRPr="00B84077" w:rsidRDefault="00674B02" w:rsidP="00603E1A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Name &amp; Surname</w:t>
            </w:r>
          </w:p>
        </w:tc>
        <w:tc>
          <w:tcPr>
            <w:tcW w:w="2254" w:type="dxa"/>
            <w:shd w:val="clear" w:color="auto" w:fill="BFBFBF" w:themeFill="background1" w:themeFillShade="BF"/>
          </w:tcPr>
          <w:p w14:paraId="3F0C76FE" w14:textId="77777777" w:rsidR="00674B02" w:rsidRPr="00B84077" w:rsidRDefault="00674B02" w:rsidP="00603E1A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Relationship to you</w:t>
            </w:r>
          </w:p>
        </w:tc>
        <w:tc>
          <w:tcPr>
            <w:tcW w:w="1724" w:type="dxa"/>
            <w:shd w:val="clear" w:color="auto" w:fill="BFBFBF" w:themeFill="background1" w:themeFillShade="BF"/>
          </w:tcPr>
          <w:p w14:paraId="5C3DD3BA" w14:textId="58EF7FA9" w:rsidR="00674B02" w:rsidRPr="00B84077" w:rsidRDefault="00674B02" w:rsidP="00603E1A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Telephone N</w:t>
            </w:r>
            <w:r w:rsidR="001A4588">
              <w:rPr>
                <w:rFonts w:ascii="Century Gothic" w:hAnsi="Century Gothic"/>
                <w:b/>
                <w:bCs/>
              </w:rPr>
              <w:t>o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4AF05E29" w14:textId="77777777" w:rsidR="00674B02" w:rsidRPr="00B84077" w:rsidRDefault="00674B02" w:rsidP="00603E1A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B84077">
              <w:rPr>
                <w:rFonts w:ascii="Century Gothic" w:hAnsi="Century Gothic"/>
                <w:b/>
                <w:bCs/>
              </w:rPr>
              <w:t>Email Address</w:t>
            </w:r>
          </w:p>
        </w:tc>
      </w:tr>
      <w:tr w:rsidR="00674B02" w:rsidRPr="00B84077" w14:paraId="60313A4C" w14:textId="77777777" w:rsidTr="00674B02">
        <w:tc>
          <w:tcPr>
            <w:tcW w:w="2254" w:type="dxa"/>
          </w:tcPr>
          <w:p w14:paraId="32D45B99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2254" w:type="dxa"/>
          </w:tcPr>
          <w:p w14:paraId="17CABF93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1724" w:type="dxa"/>
          </w:tcPr>
          <w:p w14:paraId="58241D5A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3544" w:type="dxa"/>
          </w:tcPr>
          <w:p w14:paraId="7C86F350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</w:tr>
      <w:tr w:rsidR="00674B02" w:rsidRPr="00B84077" w14:paraId="33730424" w14:textId="77777777" w:rsidTr="00674B02">
        <w:tc>
          <w:tcPr>
            <w:tcW w:w="2254" w:type="dxa"/>
          </w:tcPr>
          <w:p w14:paraId="5B9667B9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2254" w:type="dxa"/>
          </w:tcPr>
          <w:p w14:paraId="3416168C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1724" w:type="dxa"/>
          </w:tcPr>
          <w:p w14:paraId="4E6BD9BE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3544" w:type="dxa"/>
          </w:tcPr>
          <w:p w14:paraId="1A8D228C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</w:tr>
      <w:tr w:rsidR="00603E1A" w:rsidRPr="00B84077" w14:paraId="230F31DD" w14:textId="77777777" w:rsidTr="00674B02">
        <w:tc>
          <w:tcPr>
            <w:tcW w:w="2254" w:type="dxa"/>
          </w:tcPr>
          <w:p w14:paraId="5E72A428" w14:textId="77777777" w:rsidR="00603E1A" w:rsidRPr="00B84077" w:rsidRDefault="00603E1A">
            <w:pPr>
              <w:rPr>
                <w:rFonts w:ascii="Century Gothic" w:hAnsi="Century Gothic"/>
              </w:rPr>
            </w:pPr>
          </w:p>
        </w:tc>
        <w:tc>
          <w:tcPr>
            <w:tcW w:w="2254" w:type="dxa"/>
          </w:tcPr>
          <w:p w14:paraId="6F106C85" w14:textId="77777777" w:rsidR="00603E1A" w:rsidRPr="00B84077" w:rsidRDefault="00603E1A">
            <w:pPr>
              <w:rPr>
                <w:rFonts w:ascii="Century Gothic" w:hAnsi="Century Gothic"/>
              </w:rPr>
            </w:pPr>
          </w:p>
        </w:tc>
        <w:tc>
          <w:tcPr>
            <w:tcW w:w="1724" w:type="dxa"/>
          </w:tcPr>
          <w:p w14:paraId="642009EC" w14:textId="77777777" w:rsidR="00603E1A" w:rsidRPr="00B84077" w:rsidRDefault="00603E1A">
            <w:pPr>
              <w:rPr>
                <w:rFonts w:ascii="Century Gothic" w:hAnsi="Century Gothic"/>
              </w:rPr>
            </w:pPr>
          </w:p>
        </w:tc>
        <w:tc>
          <w:tcPr>
            <w:tcW w:w="3544" w:type="dxa"/>
          </w:tcPr>
          <w:p w14:paraId="3C299A3F" w14:textId="77777777" w:rsidR="00603E1A" w:rsidRPr="00B84077" w:rsidRDefault="00603E1A">
            <w:pPr>
              <w:rPr>
                <w:rFonts w:ascii="Century Gothic" w:hAnsi="Century Gothic"/>
              </w:rPr>
            </w:pPr>
          </w:p>
        </w:tc>
      </w:tr>
      <w:tr w:rsidR="00674B02" w:rsidRPr="00B84077" w14:paraId="018FDFC5" w14:textId="77777777" w:rsidTr="00674B02">
        <w:tc>
          <w:tcPr>
            <w:tcW w:w="2254" w:type="dxa"/>
          </w:tcPr>
          <w:p w14:paraId="18F8AFFF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2254" w:type="dxa"/>
          </w:tcPr>
          <w:p w14:paraId="178492C5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1724" w:type="dxa"/>
          </w:tcPr>
          <w:p w14:paraId="53FF4DD5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  <w:tc>
          <w:tcPr>
            <w:tcW w:w="3544" w:type="dxa"/>
          </w:tcPr>
          <w:p w14:paraId="0459BC0D" w14:textId="77777777" w:rsidR="00674B02" w:rsidRPr="00B84077" w:rsidRDefault="00674B02">
            <w:pPr>
              <w:rPr>
                <w:rFonts w:ascii="Century Gothic" w:hAnsi="Century Gothic"/>
              </w:rPr>
            </w:pPr>
          </w:p>
        </w:tc>
      </w:tr>
    </w:tbl>
    <w:p w14:paraId="4C5C4799" w14:textId="77777777" w:rsidR="00E16101" w:rsidRPr="00B84077" w:rsidRDefault="00E16101" w:rsidP="00E16101">
      <w:pPr>
        <w:spacing w:after="200" w:line="276" w:lineRule="auto"/>
        <w:jc w:val="both"/>
        <w:rPr>
          <w:rFonts w:ascii="Century Gothic" w:hAnsi="Century Gothic"/>
          <w:b/>
        </w:rPr>
      </w:pPr>
    </w:p>
    <w:p w14:paraId="454D2E49" w14:textId="3B216C45" w:rsidR="00F46BCB" w:rsidRPr="00B84077" w:rsidRDefault="00355CCE" w:rsidP="00382AB4">
      <w:pPr>
        <w:spacing w:after="200" w:line="276" w:lineRule="auto"/>
        <w:jc w:val="both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9.</w:t>
      </w:r>
      <w:r w:rsidR="00CB6A6A" w:rsidRPr="00B84077">
        <w:rPr>
          <w:rFonts w:ascii="Century Gothic" w:hAnsi="Century Gothic"/>
          <w:b/>
        </w:rPr>
        <w:t xml:space="preserve"> Declaration and Signature:</w:t>
      </w:r>
    </w:p>
    <w:p w14:paraId="753D3871" w14:textId="5E5872CE" w:rsidR="00B84077" w:rsidRPr="00B84077" w:rsidRDefault="00CB6A6A" w:rsidP="00382AB4">
      <w:pPr>
        <w:spacing w:line="276" w:lineRule="auto"/>
        <w:jc w:val="both"/>
        <w:rPr>
          <w:rFonts w:ascii="Century Gothic" w:hAnsi="Century Gothic"/>
        </w:rPr>
      </w:pPr>
      <w:r w:rsidRPr="00B84077">
        <w:rPr>
          <w:rFonts w:ascii="Century Gothic" w:hAnsi="Century Gothic"/>
        </w:rPr>
        <w:t>I declare that</w:t>
      </w:r>
      <w:r w:rsidR="00B84077" w:rsidRPr="00B84077">
        <w:rPr>
          <w:rFonts w:ascii="Century Gothic" w:hAnsi="Century Gothic"/>
        </w:rPr>
        <w:t>:</w:t>
      </w:r>
      <w:r w:rsidRPr="00B84077">
        <w:rPr>
          <w:rFonts w:ascii="Century Gothic" w:hAnsi="Century Gothic"/>
        </w:rPr>
        <w:t xml:space="preserve"> </w:t>
      </w:r>
    </w:p>
    <w:p w14:paraId="6AB19EC6" w14:textId="70E539AB" w:rsidR="00B84077" w:rsidRPr="00B84077" w:rsidRDefault="00CB6A6A" w:rsidP="00382AB4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rFonts w:ascii="Century Gothic" w:hAnsi="Century Gothic"/>
        </w:rPr>
      </w:pPr>
      <w:r w:rsidRPr="00B84077">
        <w:rPr>
          <w:rFonts w:ascii="Century Gothic" w:hAnsi="Century Gothic"/>
        </w:rPr>
        <w:t>all the information provided in this application including the attachments</w:t>
      </w:r>
      <w:r w:rsidR="008B4FDB">
        <w:rPr>
          <w:rFonts w:ascii="Century Gothic" w:hAnsi="Century Gothic"/>
        </w:rPr>
        <w:t xml:space="preserve"> </w:t>
      </w:r>
      <w:r w:rsidR="00AD6EB2">
        <w:rPr>
          <w:rFonts w:ascii="Century Gothic" w:hAnsi="Century Gothic"/>
        </w:rPr>
        <w:t>of my identity and copies of my qualification</w:t>
      </w:r>
      <w:r w:rsidR="00083F1C">
        <w:rPr>
          <w:rFonts w:ascii="Century Gothic" w:hAnsi="Century Gothic"/>
        </w:rPr>
        <w:t>s</w:t>
      </w:r>
      <w:r w:rsidRPr="00B84077">
        <w:rPr>
          <w:rFonts w:ascii="Century Gothic" w:hAnsi="Century Gothic"/>
        </w:rPr>
        <w:t xml:space="preserve"> </w:t>
      </w:r>
      <w:r w:rsidR="00083F1C">
        <w:rPr>
          <w:rFonts w:ascii="Century Gothic" w:hAnsi="Century Gothic"/>
        </w:rPr>
        <w:t>are</w:t>
      </w:r>
      <w:r w:rsidR="00F5325A">
        <w:rPr>
          <w:rFonts w:ascii="Century Gothic" w:hAnsi="Century Gothic"/>
        </w:rPr>
        <w:t xml:space="preserve"> </w:t>
      </w:r>
      <w:r w:rsidRPr="00B84077">
        <w:rPr>
          <w:rFonts w:ascii="Century Gothic" w:hAnsi="Century Gothic"/>
        </w:rPr>
        <w:t xml:space="preserve">correct and complete to the best of my knowledge and belief. </w:t>
      </w:r>
    </w:p>
    <w:p w14:paraId="46E01049" w14:textId="48AB3233" w:rsidR="00CB6A6A" w:rsidRPr="00B84077" w:rsidRDefault="00CB6A6A" w:rsidP="00382AB4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rFonts w:ascii="Century Gothic" w:hAnsi="Century Gothic"/>
        </w:rPr>
      </w:pPr>
      <w:r w:rsidRPr="00B84077">
        <w:rPr>
          <w:rFonts w:ascii="Century Gothic" w:hAnsi="Century Gothic"/>
        </w:rPr>
        <w:t>I understand that any false or misleading information provided will result in my application being disqualified or disciplinary action taken against me if I am appointed.</w:t>
      </w:r>
    </w:p>
    <w:p w14:paraId="7ABFC0E1" w14:textId="62E7D199" w:rsidR="00CB6A6A" w:rsidRPr="00B84077" w:rsidRDefault="00CB6A6A" w:rsidP="00382AB4">
      <w:pPr>
        <w:pStyle w:val="ListParagraph"/>
        <w:numPr>
          <w:ilvl w:val="0"/>
          <w:numId w:val="5"/>
        </w:numPr>
        <w:spacing w:after="200" w:line="276" w:lineRule="auto"/>
        <w:ind w:left="360"/>
        <w:jc w:val="both"/>
        <w:rPr>
          <w:rFonts w:ascii="Century Gothic" w:hAnsi="Century Gothic"/>
        </w:rPr>
      </w:pPr>
      <w:r w:rsidRPr="00B84077">
        <w:rPr>
          <w:rFonts w:ascii="Century Gothic" w:hAnsi="Century Gothic"/>
        </w:rPr>
        <w:t xml:space="preserve">I authorise the verification of the information </w:t>
      </w:r>
      <w:r w:rsidR="00C742D4">
        <w:rPr>
          <w:rFonts w:ascii="Century Gothic" w:hAnsi="Century Gothic"/>
        </w:rPr>
        <w:t xml:space="preserve">provided in this application </w:t>
      </w:r>
      <w:r w:rsidRPr="00B84077">
        <w:rPr>
          <w:rFonts w:ascii="Century Gothic" w:hAnsi="Century Gothic"/>
        </w:rPr>
        <w:t>and any other necessary enquiries that may be needed to determine my suitability for employment.</w:t>
      </w:r>
    </w:p>
    <w:p w14:paraId="295761D7" w14:textId="29A27886" w:rsidR="00CB6A6A" w:rsidRPr="00B84077" w:rsidRDefault="00CB6A6A" w:rsidP="00382AB4">
      <w:pPr>
        <w:pStyle w:val="ListParagraph"/>
        <w:numPr>
          <w:ilvl w:val="0"/>
          <w:numId w:val="5"/>
        </w:numPr>
        <w:spacing w:after="200" w:line="276" w:lineRule="auto"/>
        <w:ind w:left="360"/>
        <w:jc w:val="both"/>
        <w:rPr>
          <w:rFonts w:ascii="Century Gothic" w:hAnsi="Century Gothic"/>
        </w:rPr>
      </w:pPr>
      <w:r w:rsidRPr="00B84077">
        <w:rPr>
          <w:rFonts w:ascii="Century Gothic" w:hAnsi="Century Gothic"/>
        </w:rPr>
        <w:t xml:space="preserve">I authorise </w:t>
      </w:r>
      <w:r w:rsidR="00B84077" w:rsidRPr="00B84077">
        <w:rPr>
          <w:rFonts w:ascii="Century Gothic" w:hAnsi="Century Gothic"/>
        </w:rPr>
        <w:t>Umalusi</w:t>
      </w:r>
      <w:r w:rsidRPr="00B84077">
        <w:rPr>
          <w:rFonts w:ascii="Century Gothic" w:hAnsi="Century Gothic"/>
        </w:rPr>
        <w:t xml:space="preserve"> to contact any of the references provided by me for the purpose of a reference check.</w:t>
      </w:r>
    </w:p>
    <w:p w14:paraId="253A8835" w14:textId="77777777" w:rsidR="008B7FBD" w:rsidRDefault="008B7FBD" w:rsidP="00382AB4">
      <w:pPr>
        <w:spacing w:line="276" w:lineRule="auto"/>
        <w:jc w:val="both"/>
        <w:rPr>
          <w:rFonts w:ascii="Century Gothic" w:hAnsi="Century Gothic"/>
        </w:rPr>
      </w:pPr>
    </w:p>
    <w:p w14:paraId="241AD574" w14:textId="71CECA79" w:rsidR="00603E1A" w:rsidRPr="00B84077" w:rsidRDefault="008B7FBD" w:rsidP="00382AB4">
      <w:pPr>
        <w:spacing w:line="276" w:lineRule="auto"/>
        <w:jc w:val="both"/>
        <w:rPr>
          <w:rFonts w:ascii="Century Gothic" w:hAnsi="Century Gothic"/>
        </w:rPr>
      </w:pPr>
      <w:r w:rsidRPr="008B7FBD">
        <w:rPr>
          <w:rFonts w:ascii="Century Gothic" w:hAnsi="Century Gothic"/>
          <w:b/>
          <w:bCs/>
        </w:rPr>
        <w:t>Print Name:</w:t>
      </w:r>
      <w:r>
        <w:rPr>
          <w:rFonts w:ascii="Century Gothic" w:hAnsi="Century Gothic"/>
        </w:rPr>
        <w:t xml:space="preserve"> ______________________________________________________________________</w:t>
      </w:r>
    </w:p>
    <w:p w14:paraId="347B905B" w14:textId="77777777" w:rsidR="00BF3A49" w:rsidRPr="00B84077" w:rsidRDefault="00BF3A49">
      <w:pPr>
        <w:rPr>
          <w:rFonts w:ascii="Century Gothic" w:hAnsi="Century Gothic"/>
        </w:rPr>
      </w:pPr>
    </w:p>
    <w:p w14:paraId="035DC0A7" w14:textId="77777777" w:rsidR="00BF3A49" w:rsidRPr="00B84077" w:rsidRDefault="00BF3A49">
      <w:pPr>
        <w:rPr>
          <w:rFonts w:ascii="Century Gothic" w:hAnsi="Century Gothic"/>
        </w:rPr>
      </w:pPr>
      <w:r w:rsidRPr="00B84077">
        <w:rPr>
          <w:rFonts w:ascii="Century Gothic" w:hAnsi="Century Gothic"/>
          <w:b/>
          <w:bCs/>
        </w:rPr>
        <w:t>Signature:</w:t>
      </w:r>
      <w:r w:rsidRPr="00B84077">
        <w:rPr>
          <w:rFonts w:ascii="Century Gothic" w:hAnsi="Century Gothic"/>
        </w:rPr>
        <w:t xml:space="preserve"> _______________________________________</w:t>
      </w:r>
      <w:r w:rsidRPr="00B84077">
        <w:rPr>
          <w:rFonts w:ascii="Century Gothic" w:hAnsi="Century Gothic"/>
        </w:rPr>
        <w:tab/>
      </w:r>
      <w:r w:rsidRPr="00B84077">
        <w:rPr>
          <w:rFonts w:ascii="Century Gothic" w:hAnsi="Century Gothic"/>
        </w:rPr>
        <w:tab/>
      </w:r>
      <w:r w:rsidRPr="00B84077">
        <w:rPr>
          <w:rFonts w:ascii="Century Gothic" w:hAnsi="Century Gothic"/>
          <w:b/>
          <w:bCs/>
        </w:rPr>
        <w:t>Date:</w:t>
      </w:r>
      <w:r w:rsidRPr="00B84077">
        <w:rPr>
          <w:rFonts w:ascii="Century Gothic" w:hAnsi="Century Gothic"/>
        </w:rPr>
        <w:t xml:space="preserve"> _________________</w:t>
      </w:r>
    </w:p>
    <w:sectPr w:rsidR="00BF3A49" w:rsidRPr="00B8407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FD705" w14:textId="77777777" w:rsidR="00715E8D" w:rsidRDefault="00715E8D" w:rsidP="00CF1853">
      <w:pPr>
        <w:spacing w:after="0" w:line="240" w:lineRule="auto"/>
      </w:pPr>
      <w:r>
        <w:separator/>
      </w:r>
    </w:p>
  </w:endnote>
  <w:endnote w:type="continuationSeparator" w:id="0">
    <w:p w14:paraId="5349C632" w14:textId="77777777" w:rsidR="00715E8D" w:rsidRDefault="00715E8D" w:rsidP="00CF1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Gothic" w:hAnsi="Century Gothic"/>
      </w:rPr>
      <w:id w:val="688949192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A3143A8" w14:textId="77777777" w:rsidR="00CF1853" w:rsidRDefault="00CF1853">
            <w:pPr>
              <w:pStyle w:val="Footer"/>
              <w:jc w:val="righ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__________________________________________________________________________________</w:t>
            </w:r>
          </w:p>
          <w:p w14:paraId="1EFD4140" w14:textId="4A79B6BA" w:rsidR="00CF1853" w:rsidRPr="00CF1853" w:rsidRDefault="00C742D4" w:rsidP="00C742D4">
            <w:pPr>
              <w:pStyle w:val="Footer"/>
              <w:rPr>
                <w:rFonts w:ascii="Century Gothic" w:hAnsi="Century Gothic"/>
              </w:rPr>
            </w:pPr>
            <w:r w:rsidRPr="00CF1853">
              <w:rPr>
                <w:rFonts w:ascii="Century Gothic" w:hAnsi="Century Gothic"/>
                <w:b/>
                <w:bCs/>
                <w:i/>
                <w:iCs/>
              </w:rPr>
              <w:t>Umalusi: Application for Employment</w:t>
            </w:r>
            <w:r>
              <w:rPr>
                <w:rFonts w:ascii="Century Gothic" w:hAnsi="Century Gothic"/>
                <w:b/>
                <w:bCs/>
                <w:i/>
                <w:iCs/>
              </w:rPr>
              <w:tab/>
            </w:r>
            <w:r>
              <w:rPr>
                <w:rFonts w:ascii="Century Gothic" w:hAnsi="Century Gothic"/>
                <w:b/>
                <w:bCs/>
                <w:i/>
                <w:iCs/>
              </w:rPr>
              <w:tab/>
            </w:r>
            <w:r w:rsidR="00CF1853" w:rsidRPr="00CF1853">
              <w:rPr>
                <w:rFonts w:ascii="Century Gothic" w:hAnsi="Century Gothic"/>
              </w:rPr>
              <w:t xml:space="preserve">Page </w: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begin"/>
            </w:r>
            <w:r w:rsidR="00CF1853" w:rsidRPr="00CF1853">
              <w:rPr>
                <w:rFonts w:ascii="Century Gothic" w:hAnsi="Century Gothic"/>
                <w:b/>
                <w:bCs/>
              </w:rPr>
              <w:instrText xml:space="preserve"> PAGE </w:instrTex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separate"/>
            </w:r>
            <w:r w:rsidR="00CF1853" w:rsidRPr="00CF1853">
              <w:rPr>
                <w:rFonts w:ascii="Century Gothic" w:hAnsi="Century Gothic"/>
                <w:b/>
                <w:bCs/>
                <w:noProof/>
              </w:rPr>
              <w:t>2</w: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end"/>
            </w:r>
            <w:r w:rsidR="00CF1853" w:rsidRPr="00CF1853">
              <w:rPr>
                <w:rFonts w:ascii="Century Gothic" w:hAnsi="Century Gothic"/>
              </w:rPr>
              <w:t xml:space="preserve"> of </w: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begin"/>
            </w:r>
            <w:r w:rsidR="00CF1853" w:rsidRPr="00CF1853">
              <w:rPr>
                <w:rFonts w:ascii="Century Gothic" w:hAnsi="Century Gothic"/>
                <w:b/>
                <w:bCs/>
              </w:rPr>
              <w:instrText xml:space="preserve"> NUMPAGES  </w:instrTex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separate"/>
            </w:r>
            <w:r w:rsidR="00CF1853" w:rsidRPr="00CF1853">
              <w:rPr>
                <w:rFonts w:ascii="Century Gothic" w:hAnsi="Century Gothic"/>
                <w:b/>
                <w:bCs/>
                <w:noProof/>
              </w:rPr>
              <w:t>2</w:t>
            </w:r>
            <w:r w:rsidR="00CF1853" w:rsidRPr="00CF1853">
              <w:rPr>
                <w:rFonts w:ascii="Century Gothic" w:hAnsi="Century Gothic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EEEDE" w14:textId="77777777" w:rsidR="00715E8D" w:rsidRDefault="00715E8D" w:rsidP="00CF1853">
      <w:pPr>
        <w:spacing w:after="0" w:line="240" w:lineRule="auto"/>
      </w:pPr>
      <w:r>
        <w:separator/>
      </w:r>
    </w:p>
  </w:footnote>
  <w:footnote w:type="continuationSeparator" w:id="0">
    <w:p w14:paraId="6E5EF1AB" w14:textId="77777777" w:rsidR="00715E8D" w:rsidRDefault="00715E8D" w:rsidP="00CF18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7BDD"/>
    <w:multiLevelType w:val="hybridMultilevel"/>
    <w:tmpl w:val="22DE08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3601E"/>
    <w:multiLevelType w:val="hybridMultilevel"/>
    <w:tmpl w:val="E7540886"/>
    <w:lvl w:ilvl="0" w:tplc="1C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760CA"/>
    <w:multiLevelType w:val="hybridMultilevel"/>
    <w:tmpl w:val="035A15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47478"/>
    <w:multiLevelType w:val="hybridMultilevel"/>
    <w:tmpl w:val="E0B4D812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F45DE"/>
    <w:multiLevelType w:val="hybridMultilevel"/>
    <w:tmpl w:val="4F62E3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00246"/>
    <w:multiLevelType w:val="hybridMultilevel"/>
    <w:tmpl w:val="0120A11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0260233">
    <w:abstractNumId w:val="4"/>
  </w:num>
  <w:num w:numId="2" w16cid:durableId="1043020511">
    <w:abstractNumId w:val="0"/>
  </w:num>
  <w:num w:numId="3" w16cid:durableId="1118069087">
    <w:abstractNumId w:val="5"/>
  </w:num>
  <w:num w:numId="4" w16cid:durableId="1204712655">
    <w:abstractNumId w:val="1"/>
  </w:num>
  <w:num w:numId="5" w16cid:durableId="192963967">
    <w:abstractNumId w:val="2"/>
  </w:num>
  <w:num w:numId="6" w16cid:durableId="16159389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DKzMDIzNTA0MzRV0lEKTi0uzszPAykwqQUAm6h2wywAAAA="/>
  </w:docVars>
  <w:rsids>
    <w:rsidRoot w:val="00F714F5"/>
    <w:rsid w:val="00023873"/>
    <w:rsid w:val="000243A0"/>
    <w:rsid w:val="00030481"/>
    <w:rsid w:val="000714D5"/>
    <w:rsid w:val="00083F1C"/>
    <w:rsid w:val="000D0241"/>
    <w:rsid w:val="000D1091"/>
    <w:rsid w:val="000F10E5"/>
    <w:rsid w:val="000F35EF"/>
    <w:rsid w:val="001332E2"/>
    <w:rsid w:val="0013343A"/>
    <w:rsid w:val="00156B1E"/>
    <w:rsid w:val="00175076"/>
    <w:rsid w:val="001A4588"/>
    <w:rsid w:val="001B725C"/>
    <w:rsid w:val="00202D56"/>
    <w:rsid w:val="002032F5"/>
    <w:rsid w:val="00262514"/>
    <w:rsid w:val="00276960"/>
    <w:rsid w:val="002F4DCB"/>
    <w:rsid w:val="00304D1D"/>
    <w:rsid w:val="00334401"/>
    <w:rsid w:val="00355CCE"/>
    <w:rsid w:val="00374989"/>
    <w:rsid w:val="00382AB4"/>
    <w:rsid w:val="00382ED7"/>
    <w:rsid w:val="0038592E"/>
    <w:rsid w:val="003B2F14"/>
    <w:rsid w:val="003D298E"/>
    <w:rsid w:val="00414204"/>
    <w:rsid w:val="004221AB"/>
    <w:rsid w:val="004348C4"/>
    <w:rsid w:val="0048021F"/>
    <w:rsid w:val="00493363"/>
    <w:rsid w:val="004D4C5B"/>
    <w:rsid w:val="004E6CDC"/>
    <w:rsid w:val="005368FD"/>
    <w:rsid w:val="00603E1A"/>
    <w:rsid w:val="00674B02"/>
    <w:rsid w:val="00685AD6"/>
    <w:rsid w:val="006860C2"/>
    <w:rsid w:val="006A1870"/>
    <w:rsid w:val="006B273A"/>
    <w:rsid w:val="00715E8D"/>
    <w:rsid w:val="00731485"/>
    <w:rsid w:val="0077014E"/>
    <w:rsid w:val="00796290"/>
    <w:rsid w:val="007B053D"/>
    <w:rsid w:val="007C39CA"/>
    <w:rsid w:val="00800616"/>
    <w:rsid w:val="00805E79"/>
    <w:rsid w:val="00894DEA"/>
    <w:rsid w:val="008B4FDB"/>
    <w:rsid w:val="008B7FBD"/>
    <w:rsid w:val="008C33B4"/>
    <w:rsid w:val="009735F7"/>
    <w:rsid w:val="00986D54"/>
    <w:rsid w:val="009B1E01"/>
    <w:rsid w:val="009E645D"/>
    <w:rsid w:val="009F1272"/>
    <w:rsid w:val="00A0132E"/>
    <w:rsid w:val="00A5464B"/>
    <w:rsid w:val="00A639D9"/>
    <w:rsid w:val="00A83F8A"/>
    <w:rsid w:val="00AD6EB2"/>
    <w:rsid w:val="00B84077"/>
    <w:rsid w:val="00BA3841"/>
    <w:rsid w:val="00BB1256"/>
    <w:rsid w:val="00BF22DF"/>
    <w:rsid w:val="00BF3A49"/>
    <w:rsid w:val="00C06037"/>
    <w:rsid w:val="00C53B11"/>
    <w:rsid w:val="00C629B8"/>
    <w:rsid w:val="00C742D4"/>
    <w:rsid w:val="00C916A3"/>
    <w:rsid w:val="00CA05DB"/>
    <w:rsid w:val="00CB4BF5"/>
    <w:rsid w:val="00CB638C"/>
    <w:rsid w:val="00CB6A6A"/>
    <w:rsid w:val="00CD6BAD"/>
    <w:rsid w:val="00CE09D5"/>
    <w:rsid w:val="00CF1853"/>
    <w:rsid w:val="00D1616F"/>
    <w:rsid w:val="00D328B1"/>
    <w:rsid w:val="00D6204B"/>
    <w:rsid w:val="00DB03C2"/>
    <w:rsid w:val="00E16101"/>
    <w:rsid w:val="00E25E0A"/>
    <w:rsid w:val="00EF589D"/>
    <w:rsid w:val="00F46BCB"/>
    <w:rsid w:val="00F5325A"/>
    <w:rsid w:val="00F65E79"/>
    <w:rsid w:val="00F714F5"/>
    <w:rsid w:val="00FA7AD2"/>
    <w:rsid w:val="00FB1509"/>
    <w:rsid w:val="00FB2AAF"/>
    <w:rsid w:val="00FD1125"/>
    <w:rsid w:val="00FF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1C3415"/>
  <w15:chartTrackingRefBased/>
  <w15:docId w15:val="{A6B32585-EE3C-4AD2-B9C7-53C8F449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2AB4"/>
    <w:pPr>
      <w:keepNext/>
      <w:jc w:val="center"/>
      <w:outlineLvl w:val="0"/>
    </w:pPr>
    <w:rPr>
      <w:rFonts w:ascii="Century Gothic" w:hAnsi="Century Gothic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2AB4"/>
    <w:pPr>
      <w:keepNext/>
      <w:spacing w:after="0" w:line="360" w:lineRule="auto"/>
      <w:outlineLvl w:val="1"/>
    </w:pPr>
    <w:rPr>
      <w:rFonts w:ascii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64B"/>
    <w:pPr>
      <w:ind w:left="720"/>
      <w:contextualSpacing/>
    </w:pPr>
  </w:style>
  <w:style w:type="table" w:styleId="TableGrid">
    <w:name w:val="Table Grid"/>
    <w:basedOn w:val="TableNormal"/>
    <w:uiPriority w:val="39"/>
    <w:rsid w:val="00BB1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18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853"/>
  </w:style>
  <w:style w:type="paragraph" w:styleId="Footer">
    <w:name w:val="footer"/>
    <w:basedOn w:val="Normal"/>
    <w:link w:val="FooterChar"/>
    <w:uiPriority w:val="99"/>
    <w:unhideWhenUsed/>
    <w:rsid w:val="00CF18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853"/>
  </w:style>
  <w:style w:type="character" w:customStyle="1" w:styleId="Heading1Char">
    <w:name w:val="Heading 1 Char"/>
    <w:basedOn w:val="DefaultParagraphFont"/>
    <w:link w:val="Heading1"/>
    <w:uiPriority w:val="9"/>
    <w:rsid w:val="00382AB4"/>
    <w:rPr>
      <w:rFonts w:ascii="Century Gothic" w:hAnsi="Century Gothic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82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2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2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AB4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82AB4"/>
    <w:rPr>
      <w:rFonts w:ascii="Century Gothic" w:hAnsi="Century Gothic"/>
      <w:b/>
      <w:bCs/>
    </w:rPr>
  </w:style>
  <w:style w:type="paragraph" w:styleId="Revision">
    <w:name w:val="Revision"/>
    <w:hidden/>
    <w:uiPriority w:val="99"/>
    <w:semiHidden/>
    <w:rsid w:val="00FA7A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6A44D-AD67-48C9-9E08-41E22A689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k van der Walt</dc:creator>
  <cp:keywords/>
  <dc:description/>
  <cp:lastModifiedBy>Louis Ramakulukusha</cp:lastModifiedBy>
  <cp:revision>10</cp:revision>
  <cp:lastPrinted>2023-06-15T05:46:00Z</cp:lastPrinted>
  <dcterms:created xsi:type="dcterms:W3CDTF">2023-10-27T13:27:00Z</dcterms:created>
  <dcterms:modified xsi:type="dcterms:W3CDTF">2023-10-2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1d586f-27fb-49e5-a221-4c0d894f4a34</vt:lpwstr>
  </property>
</Properties>
</file>